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79A52E" w14:textId="77777777" w:rsidR="00683720" w:rsidRDefault="00683720" w:rsidP="00C52E31">
      <w:pPr>
        <w:tabs>
          <w:tab w:val="left" w:pos="3767"/>
        </w:tabs>
        <w:jc w:val="center"/>
        <w:rPr>
          <w:rFonts w:cs="Arial"/>
          <w:b/>
          <w:color w:val="0070C0"/>
          <w:sz w:val="36"/>
          <w:szCs w:val="36"/>
          <w:lang w:val="en-US"/>
        </w:rPr>
      </w:pPr>
      <w:r>
        <w:rPr>
          <w:rFonts w:cs="Arial"/>
          <w:b/>
          <w:color w:val="0070C0"/>
          <w:sz w:val="36"/>
          <w:szCs w:val="36"/>
          <w:lang w:val="en-US"/>
        </w:rPr>
        <w:t>Links to the project launch announcement at each partner</w:t>
      </w:r>
    </w:p>
    <w:p w14:paraId="0752C5A2" w14:textId="77777777" w:rsidR="00551CC8" w:rsidRDefault="00551CC8" w:rsidP="00551CC8">
      <w:pPr>
        <w:spacing w:before="120" w:line="360" w:lineRule="auto"/>
      </w:pPr>
    </w:p>
    <w:p w14:paraId="47239525" w14:textId="77777777" w:rsidR="00C615C1" w:rsidRDefault="00551CC8" w:rsidP="00182663">
      <w:pPr>
        <w:spacing w:before="240" w:line="240" w:lineRule="auto"/>
      </w:pPr>
      <w:r w:rsidRPr="00E4699A">
        <w:t>P1 – University POLITEHNICA of Bucharest/ Coordinator/ UPB/ RO/ Bucharest</w:t>
      </w:r>
      <w:r>
        <w:t xml:space="preserve"> </w:t>
      </w:r>
    </w:p>
    <w:p w14:paraId="314E743B" w14:textId="1D82CDB2" w:rsidR="00551CC8" w:rsidRDefault="00FB6568" w:rsidP="00182663">
      <w:pPr>
        <w:spacing w:before="240" w:line="240" w:lineRule="auto"/>
      </w:pPr>
      <w:r>
        <w:rPr>
          <w:rStyle w:val="gmail-tl8wme"/>
          <w:rFonts w:ascii="Arial" w:hAnsi="Arial" w:cs="Arial"/>
          <w:color w:val="263238"/>
          <w:sz w:val="20"/>
          <w:szCs w:val="20"/>
        </w:rPr>
        <w:t xml:space="preserve">Link: </w:t>
      </w:r>
    </w:p>
    <w:p w14:paraId="52D1A189" w14:textId="33593ED9" w:rsidR="00551CC8" w:rsidRDefault="00BF0F78" w:rsidP="00182663">
      <w:pPr>
        <w:spacing w:before="240" w:line="240" w:lineRule="auto"/>
      </w:pPr>
      <w:hyperlink r:id="rId8" w:history="1">
        <w:r w:rsidR="00182663" w:rsidRPr="003F3E3B">
          <w:rPr>
            <w:rStyle w:val="Hyperlink"/>
          </w:rPr>
          <w:t>https://upb.ro/press-release/</w:t>
        </w:r>
      </w:hyperlink>
    </w:p>
    <w:p w14:paraId="1A9361F2" w14:textId="77777777" w:rsidR="00182663" w:rsidRDefault="00182663" w:rsidP="00182663">
      <w:pPr>
        <w:spacing w:before="240" w:line="240" w:lineRule="auto"/>
      </w:pPr>
    </w:p>
    <w:p w14:paraId="0EC52616" w14:textId="77777777" w:rsidR="00551CC8" w:rsidRDefault="00551CC8" w:rsidP="00551CC8">
      <w:pPr>
        <w:spacing w:line="360" w:lineRule="auto"/>
      </w:pPr>
    </w:p>
    <w:p w14:paraId="1BDEA320" w14:textId="77777777" w:rsidR="00842620" w:rsidRDefault="00551CC8" w:rsidP="00842620">
      <w:pPr>
        <w:spacing w:before="240" w:line="240" w:lineRule="auto"/>
      </w:pPr>
      <w:r w:rsidRPr="00E4699A">
        <w:t xml:space="preserve">P2 – S.C. AVANTERA </w:t>
      </w:r>
      <w:proofErr w:type="spellStart"/>
      <w:r w:rsidRPr="00E4699A">
        <w:t>srl</w:t>
      </w:r>
      <w:proofErr w:type="spellEnd"/>
      <w:r w:rsidRPr="00E4699A">
        <w:t xml:space="preserve">/ AVA/ RO/ Bucharest  </w:t>
      </w:r>
    </w:p>
    <w:p w14:paraId="0F52C273" w14:textId="037D8B4B" w:rsidR="00842620" w:rsidRDefault="00FB6568" w:rsidP="00842620">
      <w:pPr>
        <w:spacing w:before="240" w:line="240" w:lineRule="auto"/>
      </w:pPr>
      <w:r>
        <w:rPr>
          <w:rStyle w:val="gmail-tl8wme"/>
          <w:rFonts w:ascii="Arial" w:hAnsi="Arial" w:cs="Arial"/>
          <w:color w:val="263238"/>
          <w:sz w:val="20"/>
          <w:szCs w:val="20"/>
        </w:rPr>
        <w:t xml:space="preserve">Link: </w:t>
      </w:r>
    </w:p>
    <w:p w14:paraId="0C9B3F2E" w14:textId="0E40B589" w:rsidR="00C52E31" w:rsidRDefault="00BF0F78" w:rsidP="00842620">
      <w:pPr>
        <w:tabs>
          <w:tab w:val="left" w:pos="3767"/>
        </w:tabs>
        <w:rPr>
          <w:rStyle w:val="Hyperlink"/>
        </w:rPr>
      </w:pPr>
      <w:hyperlink r:id="rId9" w:history="1">
        <w:r w:rsidR="00842620" w:rsidRPr="003F3E3B">
          <w:rPr>
            <w:rStyle w:val="Hyperlink"/>
          </w:rPr>
          <w:t>https://www.avantera.co/skills</w:t>
        </w:r>
      </w:hyperlink>
    </w:p>
    <w:p w14:paraId="3B3195F6" w14:textId="62831363" w:rsidR="00842620" w:rsidRDefault="00842620" w:rsidP="00842620">
      <w:pPr>
        <w:tabs>
          <w:tab w:val="left" w:pos="3767"/>
        </w:tabs>
        <w:rPr>
          <w:rStyle w:val="Hyperlink"/>
        </w:rPr>
      </w:pPr>
    </w:p>
    <w:p w14:paraId="598BA0C5" w14:textId="77777777" w:rsidR="00CA2984" w:rsidRPr="00842620" w:rsidRDefault="00CA2984" w:rsidP="00842620">
      <w:pPr>
        <w:tabs>
          <w:tab w:val="left" w:pos="3767"/>
        </w:tabs>
        <w:rPr>
          <w:rStyle w:val="Hyperlink"/>
        </w:rPr>
      </w:pPr>
    </w:p>
    <w:p w14:paraId="6EB6311E" w14:textId="75569704" w:rsidR="00164579" w:rsidRPr="001B3BBD" w:rsidRDefault="00A974B3" w:rsidP="00164579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r w:rsidRPr="00E4699A">
        <w:t xml:space="preserve">P3 – S.C. </w:t>
      </w:r>
      <w:r w:rsidR="006543F3" w:rsidRPr="00E4699A">
        <w:t>Infor Elea/ Infor</w:t>
      </w:r>
      <w:r w:rsidRPr="00E4699A">
        <w:t>/ IT/ San Secondo di Pinerolo</w:t>
      </w:r>
      <w:r w:rsidRPr="001B3BBD">
        <w:rPr>
          <w:rStyle w:val="LineNumber"/>
          <w:rFonts w:ascii="Arial" w:hAnsi="Arial" w:cs="Arial"/>
          <w:color w:val="263238"/>
          <w:sz w:val="20"/>
          <w:szCs w:val="20"/>
        </w:rPr>
        <w:t xml:space="preserve"> </w:t>
      </w:r>
      <w:hyperlink r:id="rId10" w:history="1">
        <w:r w:rsidR="00164579" w:rsidRPr="001B3BBD">
          <w:rPr>
            <w:rStyle w:val="gmail-tl8wme"/>
            <w:rFonts w:ascii="Arial" w:hAnsi="Arial" w:cs="Arial"/>
            <w:color w:val="263238"/>
            <w:sz w:val="20"/>
            <w:szCs w:val="20"/>
          </w:rPr>
          <w:t>www.inforelea.academy</w:t>
        </w:r>
      </w:hyperlink>
      <w:r w:rsidR="00164579" w:rsidRPr="001B3BBD">
        <w:rPr>
          <w:rStyle w:val="gmail-tl8wme"/>
          <w:rFonts w:ascii="Arial" w:hAnsi="Arial" w:cs="Arial"/>
          <w:color w:val="263238"/>
          <w:sz w:val="20"/>
          <w:szCs w:val="20"/>
        </w:rPr>
        <w:t> </w:t>
      </w:r>
    </w:p>
    <w:p w14:paraId="721C57CD" w14:textId="22D13C33" w:rsidR="00164579" w:rsidRPr="001B3BBD" w:rsidRDefault="00FB6568" w:rsidP="00C52E31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r>
        <w:rPr>
          <w:rStyle w:val="gmail-tl8wme"/>
          <w:rFonts w:ascii="Arial" w:hAnsi="Arial" w:cs="Arial"/>
          <w:color w:val="263238"/>
          <w:sz w:val="20"/>
          <w:szCs w:val="20"/>
        </w:rPr>
        <w:t xml:space="preserve">Link: </w:t>
      </w:r>
      <w:r w:rsidR="00C52E31" w:rsidRPr="001B3BBD">
        <w:rPr>
          <w:rStyle w:val="gmail-tl8wme"/>
          <w:rFonts w:ascii="Arial" w:hAnsi="Arial" w:cs="Arial"/>
          <w:color w:val="263238"/>
          <w:sz w:val="20"/>
          <w:szCs w:val="20"/>
        </w:rPr>
        <w:t> </w:t>
      </w:r>
    </w:p>
    <w:p w14:paraId="379ED404" w14:textId="22F5758B" w:rsidR="00C52E31" w:rsidRPr="00C52E31" w:rsidRDefault="00BF0F78" w:rsidP="00C52E31">
      <w:pPr>
        <w:spacing w:after="0" w:line="240" w:lineRule="auto"/>
        <w:contextualSpacing w:val="0"/>
        <w:rPr>
          <w:rFonts w:ascii="Calibri" w:eastAsia="Times New Roman" w:hAnsi="Calibri" w:cs="Calibri"/>
          <w:color w:val="000000"/>
          <w:sz w:val="24"/>
          <w:lang w:eastAsia="en-GB"/>
        </w:rPr>
      </w:pPr>
      <w:hyperlink r:id="rId11" w:history="1">
        <w:r w:rsidR="00164579" w:rsidRPr="003F3E3B">
          <w:rPr>
            <w:rStyle w:val="Hyperlink"/>
            <w:rFonts w:ascii="Calibri" w:eastAsia="Times New Roman" w:hAnsi="Calibri" w:cs="Calibri"/>
            <w:sz w:val="24"/>
            <w:lang w:eastAsia="en-GB"/>
          </w:rPr>
          <w:t>https://inforelea.academy/it/category/news/</w:t>
        </w:r>
      </w:hyperlink>
    </w:p>
    <w:p w14:paraId="475AA4E5" w14:textId="5CA37D4E" w:rsidR="001C569C" w:rsidRDefault="00927106" w:rsidP="001C569C">
      <w:pPr>
        <w:rPr>
          <w:rFonts w:ascii="Calibri" w:hAnsi="Calibri" w:cs="Calibri"/>
          <w:szCs w:val="22"/>
        </w:rPr>
      </w:pPr>
      <w:r w:rsidRPr="001448E4">
        <w:rPr>
          <w:rFonts w:ascii="Calibri" w:hAnsi="Calibri" w:cs="Calibri"/>
          <w:color w:val="000000"/>
        </w:rPr>
        <w:t> </w:t>
      </w:r>
      <w:hyperlink r:id="rId12" w:tooltip="https://inforelea.academy/it/progetti-erasmus-plus-posdru/" w:history="1">
        <w:r w:rsidRPr="001448E4">
          <w:rPr>
            <w:rStyle w:val="Hyperlink"/>
            <w:rFonts w:ascii="Calibri" w:hAnsi="Calibri" w:cs="Calibri"/>
          </w:rPr>
          <w:t>https://inforelea.academy/it/progetti-erasmus-plus-posdru/</w:t>
        </w:r>
      </w:hyperlink>
      <w:r w:rsidRPr="001448E4">
        <w:rPr>
          <w:rFonts w:ascii="Calibri" w:hAnsi="Calibri" w:cs="Calibri"/>
          <w:color w:val="000000"/>
        </w:rPr>
        <w:br/>
      </w:r>
    </w:p>
    <w:p w14:paraId="070B0E14" w14:textId="77777777" w:rsidR="00CA2984" w:rsidRDefault="00CA2984" w:rsidP="001C569C">
      <w:pPr>
        <w:rPr>
          <w:rFonts w:ascii="Calibri" w:hAnsi="Calibri" w:cs="Calibri"/>
          <w:szCs w:val="22"/>
        </w:rPr>
      </w:pPr>
    </w:p>
    <w:p w14:paraId="2E9FCD1F" w14:textId="77777777" w:rsidR="00F357EA" w:rsidRDefault="00F357EA" w:rsidP="002E541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r w:rsidRPr="00F357EA">
        <w:rPr>
          <w:rStyle w:val="gmail-tl8wme"/>
          <w:rFonts w:ascii="Arial" w:hAnsi="Arial" w:cs="Arial"/>
          <w:color w:val="263238"/>
          <w:sz w:val="20"/>
          <w:szCs w:val="20"/>
        </w:rPr>
        <w:t xml:space="preserve">P4 – ACADEMIA/ ACM/ SI/ Maribor </w:t>
      </w:r>
    </w:p>
    <w:p w14:paraId="258550EA" w14:textId="0D7C1BDB" w:rsidR="002E5414" w:rsidRPr="001B3BBD" w:rsidRDefault="00FB6568" w:rsidP="002E541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r>
        <w:rPr>
          <w:rStyle w:val="gmail-tl8wme"/>
          <w:rFonts w:ascii="Arial" w:hAnsi="Arial" w:cs="Arial"/>
          <w:color w:val="263238"/>
          <w:sz w:val="20"/>
          <w:szCs w:val="20"/>
        </w:rPr>
        <w:t xml:space="preserve">Link: </w:t>
      </w:r>
      <w:r w:rsidR="002E5414" w:rsidRPr="001B3BBD">
        <w:rPr>
          <w:rStyle w:val="gmail-tl8wme"/>
          <w:rFonts w:ascii="Arial" w:hAnsi="Arial" w:cs="Arial"/>
          <w:color w:val="263238"/>
          <w:sz w:val="20"/>
          <w:szCs w:val="20"/>
        </w:rPr>
        <w:t> </w:t>
      </w:r>
    </w:p>
    <w:p w14:paraId="6774F72C" w14:textId="77777777" w:rsidR="006E5E40" w:rsidRDefault="006E5E40" w:rsidP="006E5E40">
      <w:pPr>
        <w:spacing w:line="240" w:lineRule="atLeast"/>
        <w:rPr>
          <w:rStyle w:val="Hyperlink"/>
          <w:rFonts w:ascii="Arial" w:hAnsi="Arial" w:cs="Arial"/>
          <w:color w:val="263238"/>
          <w:sz w:val="20"/>
          <w:szCs w:val="20"/>
        </w:rPr>
      </w:pPr>
      <w:r>
        <w:rPr>
          <w:rStyle w:val="gmail-tl8wme"/>
          <w:rFonts w:ascii="Arial" w:hAnsi="Arial" w:cs="Arial"/>
          <w:color w:val="263238"/>
          <w:sz w:val="20"/>
          <w:szCs w:val="20"/>
        </w:rPr>
        <w:t>SLO: </w:t>
      </w:r>
      <w:hyperlink r:id="rId13" w:tgtFrame="_blank" w:history="1">
        <w:r>
          <w:rPr>
            <w:rStyle w:val="Hyperlink"/>
            <w:rFonts w:ascii="Arial" w:hAnsi="Arial" w:cs="Arial"/>
            <w:color w:val="263238"/>
            <w:sz w:val="20"/>
            <w:szCs w:val="20"/>
          </w:rPr>
          <w:t>https://www.academia.si/erasmus-plus/uspesna-prijava-projekta-smart-skills-4-0</w:t>
        </w:r>
      </w:hyperlink>
    </w:p>
    <w:p w14:paraId="0D3B2E53" w14:textId="77777777" w:rsidR="006E5E40" w:rsidRDefault="006E5E40" w:rsidP="006E5E40">
      <w:pPr>
        <w:spacing w:line="240" w:lineRule="atLeast"/>
        <w:rPr>
          <w:rStyle w:val="Hyperlink"/>
          <w:rFonts w:ascii="Arial" w:hAnsi="Arial" w:cs="Arial"/>
          <w:color w:val="263238"/>
          <w:sz w:val="20"/>
          <w:szCs w:val="20"/>
        </w:rPr>
      </w:pPr>
      <w:r>
        <w:rPr>
          <w:rStyle w:val="gmail-tl8wme"/>
          <w:rFonts w:ascii="Arial" w:hAnsi="Arial" w:cs="Arial"/>
          <w:color w:val="263238"/>
          <w:sz w:val="20"/>
          <w:szCs w:val="20"/>
        </w:rPr>
        <w:t>ENG: </w:t>
      </w:r>
      <w:hyperlink r:id="rId14" w:tgtFrame="_blank" w:history="1">
        <w:r>
          <w:rPr>
            <w:rStyle w:val="Hyperlink"/>
            <w:rFonts w:ascii="Arial" w:hAnsi="Arial" w:cs="Arial"/>
            <w:color w:val="263238"/>
            <w:sz w:val="20"/>
            <w:szCs w:val="20"/>
          </w:rPr>
          <w:t>https://www.academia.si/en/erasmus-plus-en/successful-project-application-and-start-of-smart-skills-4-0</w:t>
        </w:r>
      </w:hyperlink>
    </w:p>
    <w:p w14:paraId="77F39AC9" w14:textId="77777777" w:rsidR="00551828" w:rsidRDefault="00551828" w:rsidP="006E5E40">
      <w:pPr>
        <w:spacing w:line="240" w:lineRule="atLeast"/>
        <w:rPr>
          <w:rFonts w:ascii="Arial" w:hAnsi="Arial" w:cs="Arial"/>
          <w:color w:val="263238"/>
          <w:sz w:val="20"/>
          <w:szCs w:val="20"/>
        </w:rPr>
      </w:pPr>
    </w:p>
    <w:p w14:paraId="6172781C" w14:textId="4E27C897" w:rsidR="002E5414" w:rsidRDefault="002E5414" w:rsidP="002E541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674732F4" w14:textId="77777777" w:rsidR="00CA2984" w:rsidRDefault="00CA2984" w:rsidP="002E541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5C233DFB" w14:textId="71B5AB1D" w:rsidR="00D750EF" w:rsidRDefault="00D750EF" w:rsidP="002E541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r w:rsidRPr="001B3BBD">
        <w:rPr>
          <w:rStyle w:val="gmail-tl8wme"/>
          <w:rFonts w:ascii="Arial" w:hAnsi="Arial" w:cs="Arial"/>
          <w:color w:val="263238"/>
          <w:sz w:val="20"/>
          <w:szCs w:val="20"/>
        </w:rPr>
        <w:t xml:space="preserve">P5 – Vilnius University/ VUKF/ LT/ Vilnius </w:t>
      </w:r>
    </w:p>
    <w:p w14:paraId="6981C69B" w14:textId="18E0A17F" w:rsidR="002E5414" w:rsidRPr="001B3BBD" w:rsidRDefault="00FB6568" w:rsidP="002E541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  <w:r>
        <w:rPr>
          <w:rStyle w:val="gmail-tl8wme"/>
          <w:rFonts w:ascii="Arial" w:hAnsi="Arial" w:cs="Arial"/>
          <w:color w:val="263238"/>
          <w:sz w:val="20"/>
          <w:szCs w:val="20"/>
        </w:rPr>
        <w:t xml:space="preserve">Link: </w:t>
      </w:r>
      <w:r w:rsidR="002E5414" w:rsidRPr="001B3BBD">
        <w:rPr>
          <w:rStyle w:val="gmail-tl8wme"/>
          <w:rFonts w:ascii="Arial" w:hAnsi="Arial" w:cs="Arial"/>
          <w:color w:val="263238"/>
          <w:sz w:val="20"/>
          <w:szCs w:val="20"/>
        </w:rPr>
        <w:t> </w:t>
      </w:r>
    </w:p>
    <w:p w14:paraId="2499B418" w14:textId="2543B099" w:rsidR="00FF41ED" w:rsidRDefault="00FF41ED" w:rsidP="002E5414">
      <w:pPr>
        <w:pStyle w:val="NormalWeb"/>
        <w:spacing w:before="0" w:beforeAutospacing="0" w:after="0" w:afterAutospacing="0"/>
      </w:pPr>
      <w:r w:rsidRPr="001B3BBD">
        <w:rPr>
          <w:rStyle w:val="gmail-tl8wme"/>
          <w:rFonts w:ascii="Arial" w:eastAsiaTheme="minorEastAsia" w:hAnsi="Arial" w:cs="Arial"/>
          <w:color w:val="263238"/>
          <w:sz w:val="20"/>
          <w:szCs w:val="20"/>
          <w:lang w:val="en-GB" w:eastAsia="en-US"/>
        </w:rPr>
        <w:t>project:</w:t>
      </w:r>
      <w:r>
        <w:t xml:space="preserve"> </w:t>
      </w:r>
      <w:hyperlink r:id="rId15" w:history="1">
        <w:r>
          <w:rPr>
            <w:rStyle w:val="Hyperlink"/>
          </w:rPr>
          <w:t>https://www.knf.vu.lt/2020-1-RO01-KA203-080019#about-the-project</w:t>
        </w:r>
      </w:hyperlink>
    </w:p>
    <w:p w14:paraId="0FDD2FD9" w14:textId="317A9C46" w:rsidR="001B3BBD" w:rsidRDefault="001B3BBD" w:rsidP="001B3BBD">
      <w:pPr>
        <w:spacing w:after="0" w:line="240" w:lineRule="atLeast"/>
        <w:contextualSpacing w:val="0"/>
      </w:pPr>
    </w:p>
    <w:p w14:paraId="47C9F6E8" w14:textId="2A11F514" w:rsidR="00CA2984" w:rsidRDefault="00CA2984" w:rsidP="001B3BBD">
      <w:pPr>
        <w:spacing w:after="0" w:line="240" w:lineRule="atLeast"/>
        <w:contextualSpacing w:val="0"/>
      </w:pPr>
    </w:p>
    <w:p w14:paraId="0DF3CF18" w14:textId="77777777" w:rsidR="00CA2984" w:rsidRDefault="00CA2984" w:rsidP="001B3BBD">
      <w:pPr>
        <w:spacing w:after="0" w:line="240" w:lineRule="atLeast"/>
        <w:contextualSpacing w:val="0"/>
      </w:pPr>
      <w:bookmarkStart w:id="0" w:name="_GoBack"/>
      <w:bookmarkEnd w:id="0"/>
    </w:p>
    <w:p w14:paraId="63F14C33" w14:textId="5CAAB162" w:rsidR="001B3BBD" w:rsidRDefault="001B3BBD" w:rsidP="001B3BBD">
      <w:pPr>
        <w:spacing w:after="0" w:line="240" w:lineRule="atLeast"/>
        <w:contextualSpacing w:val="0"/>
        <w:rPr>
          <w:rFonts w:ascii="Arial" w:hAnsi="Arial" w:cs="Arial"/>
          <w:color w:val="263238"/>
          <w:sz w:val="20"/>
          <w:szCs w:val="20"/>
        </w:rPr>
      </w:pPr>
      <w:r w:rsidRPr="008330F7">
        <w:rPr>
          <w:rStyle w:val="gmail-tl8wme"/>
          <w:rFonts w:ascii="Arial" w:hAnsi="Arial" w:cs="Arial"/>
          <w:color w:val="263238"/>
          <w:sz w:val="20"/>
          <w:szCs w:val="20"/>
        </w:rPr>
        <w:t>P6 – University of West Attica/ UWA/ GR/ Athena</w:t>
      </w:r>
    </w:p>
    <w:p w14:paraId="516EF02D" w14:textId="77777777" w:rsidR="001B3BBD" w:rsidRDefault="00BF0F78" w:rsidP="001B3BBD">
      <w:pPr>
        <w:spacing w:before="100" w:beforeAutospacing="1" w:after="100" w:afterAutospacing="1"/>
        <w:rPr>
          <w:rFonts w:ascii="Calibri" w:hAnsi="Calibri" w:cs="Calibri"/>
          <w:color w:val="1F497D"/>
          <w:szCs w:val="22"/>
          <w:lang w:val="en-US"/>
        </w:rPr>
      </w:pPr>
      <w:hyperlink r:id="rId16" w:history="1">
        <w:r w:rsidR="001B3BBD" w:rsidRPr="00A8485C">
          <w:rPr>
            <w:rStyle w:val="Hyperlink"/>
            <w:rFonts w:ascii="Calibri" w:hAnsi="Calibri" w:cs="Calibri"/>
            <w:szCs w:val="22"/>
            <w:lang w:val="en-US"/>
          </w:rPr>
          <w:t>https://accfin.uniwa.gr/en/erasmus/</w:t>
        </w:r>
      </w:hyperlink>
    </w:p>
    <w:p w14:paraId="435710BA" w14:textId="77777777" w:rsidR="001B3BBD" w:rsidRDefault="00BF0F78" w:rsidP="001B3BBD">
      <w:pPr>
        <w:spacing w:before="100" w:beforeAutospacing="1" w:after="100" w:afterAutospacing="1"/>
        <w:rPr>
          <w:rFonts w:ascii="Calibri" w:hAnsi="Calibri" w:cs="Calibri"/>
          <w:color w:val="1F497D"/>
          <w:szCs w:val="22"/>
          <w:lang w:val="en-US"/>
        </w:rPr>
      </w:pPr>
      <w:hyperlink r:id="rId17" w:history="1">
        <w:r w:rsidR="001B3BBD" w:rsidRPr="00A8485C">
          <w:rPr>
            <w:rStyle w:val="Hyperlink"/>
            <w:rFonts w:ascii="Calibri" w:hAnsi="Calibri" w:cs="Calibri"/>
            <w:szCs w:val="22"/>
            <w:lang w:val="en-US"/>
          </w:rPr>
          <w:t>https://erasmus.uniwa.gr/announcements/enarxi-programmatos-smart-skills-4-0-sta-plaisia-toy-erasmus-ka2/</w:t>
        </w:r>
      </w:hyperlink>
    </w:p>
    <w:p w14:paraId="379EC82C" w14:textId="7E298C41" w:rsidR="00FF41ED" w:rsidRDefault="00FF41ED" w:rsidP="00FF41ED">
      <w:pPr>
        <w:pStyle w:val="NormalWeb"/>
      </w:pPr>
    </w:p>
    <w:sectPr w:rsidR="00FF41ED" w:rsidSect="009D0671">
      <w:headerReference w:type="default" r:id="rId18"/>
      <w:footerReference w:type="default" r:id="rId19"/>
      <w:type w:val="continuous"/>
      <w:pgSz w:w="11907" w:h="16839" w:code="9"/>
      <w:pgMar w:top="1440" w:right="900" w:bottom="993" w:left="1276" w:header="851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BA0531" w14:textId="77777777" w:rsidR="00BF0F78" w:rsidRDefault="00BF0F78" w:rsidP="00DE7918">
      <w:r>
        <w:separator/>
      </w:r>
    </w:p>
  </w:endnote>
  <w:endnote w:type="continuationSeparator" w:id="0">
    <w:p w14:paraId="2B8BCA3F" w14:textId="77777777" w:rsidR="00BF0F78" w:rsidRDefault="00BF0F78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eastAsiaTheme="minorEastAsia"/>
      </w:rPr>
      <w:id w:val="-1903441130"/>
      <w:docPartObj>
        <w:docPartGallery w:val="Page Numbers (Bottom of Page)"/>
        <w:docPartUnique/>
      </w:docPartObj>
    </w:sdtPr>
    <w:sdtEndPr/>
    <w:sdtContent>
      <w:sdt>
        <w:sdtPr>
          <w:rPr>
            <w:rFonts w:eastAsiaTheme="minorEastAsia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tbl>
            <w:tblPr>
              <w:tblStyle w:val="TableGrid"/>
              <w:tblW w:w="989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895"/>
            </w:tblGrid>
            <w:tr w:rsidR="005E1AE1" w14:paraId="5EA9BB83" w14:textId="77777777" w:rsidTr="00690CB4">
              <w:trPr>
                <w:trHeight w:val="415"/>
              </w:trPr>
              <w:tc>
                <w:tcPr>
                  <w:tcW w:w="9895" w:type="dxa"/>
                </w:tcPr>
                <w:p w14:paraId="238FCC9F" w14:textId="422B81CC" w:rsidR="005E1AE1" w:rsidRPr="004B7164" w:rsidRDefault="00016A96" w:rsidP="005E0868">
                  <w:pPr>
                    <w:jc w:val="center"/>
                    <w:rPr>
                      <w:lang w:val="ro-RO"/>
                    </w:rPr>
                  </w:pPr>
                  <w:r>
                    <w:rPr>
                      <w:noProof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2E959D8D" wp14:editId="5F7F5E50">
                            <wp:simplePos x="0" y="0"/>
                            <wp:positionH relativeFrom="column">
                              <wp:posOffset>2540</wp:posOffset>
                            </wp:positionH>
                            <wp:positionV relativeFrom="paragraph">
                              <wp:posOffset>-145415</wp:posOffset>
                            </wp:positionV>
                            <wp:extent cx="6172200" cy="0"/>
                            <wp:effectExtent l="38100" t="38100" r="76200" b="95250"/>
                            <wp:wrapNone/>
                            <wp:docPr id="59" name="Straight Connector 5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6172200" cy="0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1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line w14:anchorId="2E79A978" id="Straight Connector 59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2pt,-11.45pt" to="486.2pt,-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" strokecolor="#4f81bd [3204]" strokeweight="2pt">
                            <v:shadow on="t" color="black" opacity="24903f" origin=",.5" offset="0,.55556mm"/>
                          </v:line>
                        </w:pict>
                      </mc:Fallback>
                    </mc:AlternateContent>
                  </w:r>
                  <w:r w:rsidR="005E1AE1" w:rsidRPr="005E1AE1">
                    <w:t>D</w:t>
                  </w:r>
                  <w:r w:rsidR="005E1AE1" w:rsidRPr="005E1AE1">
                    <w:rPr>
                      <w:sz w:val="16"/>
                      <w:szCs w:val="18"/>
                    </w:rPr>
                    <w:t>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        </w:r>
                  <w:r w:rsidR="005E1AE1" w:rsidRPr="004B7164">
                    <w:rPr>
                      <w:lang w:val="ro-RO"/>
                    </w:rPr>
                    <w:t>.</w:t>
                  </w:r>
                </w:p>
              </w:tc>
            </w:tr>
          </w:tbl>
          <w:p w14:paraId="308B82EF" w14:textId="5CCA5CFD" w:rsidR="007B603C" w:rsidRDefault="00BF0F78" w:rsidP="007C3707">
            <w:pPr>
              <w:pStyle w:val="Footer"/>
              <w:jc w:val="cen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E271FA" w14:textId="77777777" w:rsidR="00BF0F78" w:rsidRDefault="00BF0F78" w:rsidP="00DE7918">
      <w:r>
        <w:separator/>
      </w:r>
    </w:p>
  </w:footnote>
  <w:footnote w:type="continuationSeparator" w:id="0">
    <w:p w14:paraId="74D3389D" w14:textId="77777777" w:rsidR="00BF0F78" w:rsidRDefault="00BF0F78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68E403" w14:textId="72C3E5E0" w:rsidR="00586CEB" w:rsidRPr="00586CEB" w:rsidRDefault="00586CEB" w:rsidP="00586CEB">
    <w:pPr>
      <w:spacing w:after="0"/>
      <w:rPr>
        <w:rFonts w:cs="Arial"/>
        <w:color w:val="C00000"/>
        <w:sz w:val="16"/>
        <w:szCs w:val="16"/>
      </w:rPr>
    </w:pPr>
    <w:r w:rsidRPr="0024265E">
      <w:rPr>
        <w:noProof/>
        <w:lang w:val="en-US"/>
      </w:rPr>
      <w:drawing>
        <wp:anchor distT="0" distB="0" distL="114300" distR="114300" simplePos="0" relativeHeight="251657216" behindDoc="0" locked="0" layoutInCell="1" allowOverlap="1" wp14:anchorId="30B2F0BE" wp14:editId="4A76BBE5">
          <wp:simplePos x="0" y="0"/>
          <wp:positionH relativeFrom="column">
            <wp:posOffset>4462780</wp:posOffset>
          </wp:positionH>
          <wp:positionV relativeFrom="paragraph">
            <wp:posOffset>-279275</wp:posOffset>
          </wp:positionV>
          <wp:extent cx="1710690" cy="488315"/>
          <wp:effectExtent l="0" t="0" r="3810" b="6985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86CEB">
      <w:rPr>
        <w:rFonts w:cs="Arial"/>
        <w:color w:val="C00000"/>
        <w:sz w:val="16"/>
        <w:szCs w:val="16"/>
      </w:rPr>
      <w:t>KA2. Cooperation for innovation and the exchange of good practices</w:t>
    </w:r>
  </w:p>
  <w:p w14:paraId="23A9E97E" w14:textId="27BD781A" w:rsidR="00586CEB" w:rsidRDefault="00586CEB" w:rsidP="00586CEB">
    <w:pPr>
      <w:spacing w:after="0"/>
      <w:rPr>
        <w:rFonts w:cs="Arial"/>
        <w:color w:val="C00000"/>
        <w:sz w:val="16"/>
        <w:szCs w:val="16"/>
      </w:rPr>
    </w:pPr>
    <w:r w:rsidRPr="00586CEB">
      <w:rPr>
        <w:rFonts w:cs="Arial"/>
        <w:color w:val="C00000"/>
        <w:sz w:val="16"/>
        <w:szCs w:val="16"/>
      </w:rPr>
      <w:t>KA203 – Strategic Partnership for higher education</w:t>
    </w:r>
  </w:p>
  <w:p w14:paraId="33A30ED8" w14:textId="568A7CB4" w:rsidR="008D7423" w:rsidRPr="001A2F53" w:rsidRDefault="622AB1A3" w:rsidP="00586CEB">
    <w:pPr>
      <w:spacing w:after="0"/>
      <w:rPr>
        <w:b/>
        <w:color w:val="C00000"/>
        <w:sz w:val="16"/>
      </w:rPr>
    </w:pPr>
    <w:r w:rsidRPr="39E4C8D1">
      <w:rPr>
        <w:rFonts w:cs="Arial"/>
        <w:color w:val="C00000"/>
        <w:sz w:val="16"/>
        <w:szCs w:val="16"/>
      </w:rPr>
      <w:t>Project Title:</w:t>
    </w:r>
    <w:r w:rsidR="00AC47C5">
      <w:rPr>
        <w:rFonts w:cs="Arial"/>
        <w:b/>
        <w:bCs/>
        <w:color w:val="C00000"/>
        <w:sz w:val="16"/>
        <w:szCs w:val="16"/>
      </w:rPr>
      <w:tab/>
    </w:r>
    <w:r w:rsidRPr="39E4C8D1">
      <w:rPr>
        <w:rFonts w:cs="Arial"/>
        <w:b/>
        <w:bCs/>
        <w:color w:val="C00000"/>
        <w:sz w:val="16"/>
        <w:szCs w:val="16"/>
      </w:rPr>
      <w:t xml:space="preserve">Transnational cooperation initiative fostering developing forward thinking skills of students, teachers and workforce in sustainability-relevant </w:t>
    </w:r>
    <w:r w:rsidR="00AC47C5">
      <w:rPr>
        <w:rFonts w:cs="Arial"/>
        <w:b/>
        <w:bCs/>
        <w:color w:val="C00000"/>
        <w:sz w:val="16"/>
        <w:szCs w:val="16"/>
      </w:rPr>
      <w:tab/>
    </w:r>
    <w:r w:rsidR="00AC47C5">
      <w:rPr>
        <w:rFonts w:cs="Arial"/>
        <w:b/>
        <w:bCs/>
        <w:color w:val="C00000"/>
        <w:sz w:val="16"/>
        <w:szCs w:val="16"/>
      </w:rPr>
      <w:tab/>
    </w:r>
    <w:r w:rsidR="00AC47C5">
      <w:rPr>
        <w:rFonts w:cs="Arial"/>
        <w:b/>
        <w:bCs/>
        <w:color w:val="C00000"/>
        <w:sz w:val="16"/>
        <w:szCs w:val="16"/>
      </w:rPr>
      <w:tab/>
    </w:r>
    <w:r w:rsidRPr="39E4C8D1">
      <w:rPr>
        <w:rFonts w:cs="Arial"/>
        <w:b/>
        <w:bCs/>
        <w:color w:val="C00000"/>
        <w:sz w:val="16"/>
        <w:szCs w:val="16"/>
      </w:rPr>
      <w:t>sectors posed by Business 4.0 trends through innovation in Business&amp; Engineering education and training</w:t>
    </w:r>
    <w:r w:rsidR="00A77A6F" w:rsidRPr="39E4C8D1">
      <w:rPr>
        <w:rFonts w:cs="Arial"/>
        <w:b/>
        <w:bCs/>
        <w:color w:val="C00000"/>
        <w:sz w:val="16"/>
        <w:szCs w:val="16"/>
      </w:rPr>
      <w:t>,”</w:t>
    </w:r>
    <w:r w:rsidRPr="00BA1C6C">
      <w:t xml:space="preserve"> </w:t>
    </w:r>
    <w:r w:rsidRPr="622AB1A3">
      <w:rPr>
        <w:rFonts w:cs="Arial"/>
        <w:b/>
        <w:bCs/>
        <w:i/>
        <w:iCs/>
        <w:color w:val="C00000"/>
        <w:sz w:val="16"/>
        <w:szCs w:val="16"/>
      </w:rPr>
      <w:t>SMART skills 4.0”</w:t>
    </w:r>
  </w:p>
  <w:p w14:paraId="117D4133" w14:textId="77777777" w:rsidR="008D7423" w:rsidRDefault="008D7423" w:rsidP="008D7423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  <w:p w14:paraId="0D3AF502" w14:textId="77777777" w:rsidR="007B603C" w:rsidRDefault="007B603C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3F60"/>
      </v:shape>
    </w:pict>
  </w:numPicBullet>
  <w:abstractNum w:abstractNumId="0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4236F"/>
    <w:multiLevelType w:val="hybridMultilevel"/>
    <w:tmpl w:val="1F6AAACE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hybridMultilevel"/>
    <w:tmpl w:val="BEC8AB54"/>
    <w:lvl w:ilvl="0" w:tplc="CBB6AE24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46B4DD02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 w:tplc="11C05E66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C1FA3C6C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7B642EE0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CCF43204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3EEA23A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FFA02A24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306605A6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54100CB"/>
    <w:multiLevelType w:val="hybridMultilevel"/>
    <w:tmpl w:val="69068A00"/>
    <w:lvl w:ilvl="0" w:tplc="38CA0A5A">
      <w:numFmt w:val="bullet"/>
      <w:lvlText w:val=""/>
      <w:lvlJc w:val="left"/>
      <w:pPr>
        <w:ind w:left="720" w:hanging="360"/>
      </w:pPr>
      <w:rPr>
        <w:rFonts w:ascii="Wingdings 2" w:hAnsi="Wingdings 2" w:hint="default"/>
        <w:b/>
        <w:color w:val="C0000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8C3191D"/>
    <w:multiLevelType w:val="hybridMultilevel"/>
    <w:tmpl w:val="BA48E662"/>
    <w:styleLink w:val="Style11"/>
    <w:lvl w:ilvl="0" w:tplc="A94898BC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 w:tplc="F8F44A58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 w:tplc="75CA3246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0DBAEF56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6FBE6D2E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FBE4FD7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5A366098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042C86E4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4D7AA69A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3FF31D1"/>
    <w:multiLevelType w:val="hybridMultilevel"/>
    <w:tmpl w:val="C3622BD4"/>
    <w:lvl w:ilvl="0" w:tplc="FFFFFFFF">
      <w:start w:val="1"/>
      <w:numFmt w:val="bullet"/>
      <w:lvlText w:val=""/>
      <w:lvlJc w:val="left"/>
      <w:pPr>
        <w:ind w:left="720" w:hanging="360"/>
      </w:pPr>
      <w:rPr>
        <w:rFonts w:ascii="Wingdings 2" w:hAnsi="Wingdings 2" w:hint="default"/>
        <w:b/>
        <w:color w:val="C0000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689909E4"/>
    <w:multiLevelType w:val="hybridMultilevel"/>
    <w:tmpl w:val="55F0314C"/>
    <w:lvl w:ilvl="0" w:tplc="38CA0A5A">
      <w:numFmt w:val="bullet"/>
      <w:lvlText w:val=""/>
      <w:lvlJc w:val="left"/>
      <w:pPr>
        <w:ind w:left="786" w:hanging="360"/>
      </w:pPr>
      <w:rPr>
        <w:rFonts w:ascii="Wingdings 2" w:hAnsi="Wingdings 2" w:hint="default"/>
        <w:b/>
        <w:color w:val="C00000"/>
        <w:sz w:val="20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F401F3"/>
    <w:multiLevelType w:val="hybridMultilevel"/>
    <w:tmpl w:val="67D60308"/>
    <w:lvl w:ilvl="0" w:tplc="D8DAA1C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5"/>
  </w:num>
  <w:num w:numId="5">
    <w:abstractNumId w:val="2"/>
  </w:num>
  <w:num w:numId="6">
    <w:abstractNumId w:val="9"/>
  </w:num>
  <w:num w:numId="7">
    <w:abstractNumId w:val="3"/>
  </w:num>
  <w:num w:numId="8">
    <w:abstractNumId w:val="10"/>
  </w:num>
  <w:num w:numId="9">
    <w:abstractNumId w:val="6"/>
  </w:num>
  <w:num w:numId="10">
    <w:abstractNumId w:val="8"/>
  </w:num>
  <w:num w:numId="11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sDAzMTcDQSMjJR2l4NTi4sz8PJACU7NaAAoCKyctAAAA"/>
  </w:docVars>
  <w:rsids>
    <w:rsidRoot w:val="00A101D9"/>
    <w:rsid w:val="0000047E"/>
    <w:rsid w:val="00005BEB"/>
    <w:rsid w:val="00006170"/>
    <w:rsid w:val="000068E5"/>
    <w:rsid w:val="000075FD"/>
    <w:rsid w:val="000110A6"/>
    <w:rsid w:val="0001139B"/>
    <w:rsid w:val="00015EE6"/>
    <w:rsid w:val="00016A96"/>
    <w:rsid w:val="000200D9"/>
    <w:rsid w:val="000203FB"/>
    <w:rsid w:val="00022103"/>
    <w:rsid w:val="00022224"/>
    <w:rsid w:val="000259EA"/>
    <w:rsid w:val="00025D8B"/>
    <w:rsid w:val="000265B5"/>
    <w:rsid w:val="00026F58"/>
    <w:rsid w:val="0002713F"/>
    <w:rsid w:val="00030090"/>
    <w:rsid w:val="00030265"/>
    <w:rsid w:val="000306CD"/>
    <w:rsid w:val="00032014"/>
    <w:rsid w:val="0003374A"/>
    <w:rsid w:val="000347AD"/>
    <w:rsid w:val="0003605D"/>
    <w:rsid w:val="00036C98"/>
    <w:rsid w:val="00037848"/>
    <w:rsid w:val="00041CF0"/>
    <w:rsid w:val="000421B4"/>
    <w:rsid w:val="00043A99"/>
    <w:rsid w:val="0004552B"/>
    <w:rsid w:val="00046A0E"/>
    <w:rsid w:val="0005009A"/>
    <w:rsid w:val="000511BB"/>
    <w:rsid w:val="00051A31"/>
    <w:rsid w:val="00052365"/>
    <w:rsid w:val="00052543"/>
    <w:rsid w:val="00053175"/>
    <w:rsid w:val="00054221"/>
    <w:rsid w:val="00054DC2"/>
    <w:rsid w:val="000553A0"/>
    <w:rsid w:val="000560A0"/>
    <w:rsid w:val="00062DAD"/>
    <w:rsid w:val="00063995"/>
    <w:rsid w:val="00063CCA"/>
    <w:rsid w:val="00065494"/>
    <w:rsid w:val="00065945"/>
    <w:rsid w:val="000709F0"/>
    <w:rsid w:val="0007706A"/>
    <w:rsid w:val="00077A58"/>
    <w:rsid w:val="000801FF"/>
    <w:rsid w:val="00085BD7"/>
    <w:rsid w:val="000863D6"/>
    <w:rsid w:val="000902CB"/>
    <w:rsid w:val="00090336"/>
    <w:rsid w:val="0009077E"/>
    <w:rsid w:val="0009140C"/>
    <w:rsid w:val="00091569"/>
    <w:rsid w:val="000922B3"/>
    <w:rsid w:val="00094625"/>
    <w:rsid w:val="000961D3"/>
    <w:rsid w:val="0009703D"/>
    <w:rsid w:val="00097AC5"/>
    <w:rsid w:val="000A044C"/>
    <w:rsid w:val="000A0B69"/>
    <w:rsid w:val="000A1300"/>
    <w:rsid w:val="000A2C5C"/>
    <w:rsid w:val="000A369E"/>
    <w:rsid w:val="000A3AD5"/>
    <w:rsid w:val="000A47B7"/>
    <w:rsid w:val="000A542F"/>
    <w:rsid w:val="000A5A01"/>
    <w:rsid w:val="000A6AF3"/>
    <w:rsid w:val="000A737E"/>
    <w:rsid w:val="000B1B23"/>
    <w:rsid w:val="000B34F2"/>
    <w:rsid w:val="000B3CC0"/>
    <w:rsid w:val="000B4C78"/>
    <w:rsid w:val="000B5F21"/>
    <w:rsid w:val="000B611C"/>
    <w:rsid w:val="000B7260"/>
    <w:rsid w:val="000B7319"/>
    <w:rsid w:val="000B7CB5"/>
    <w:rsid w:val="000C09D0"/>
    <w:rsid w:val="000C0CA7"/>
    <w:rsid w:val="000C1AFC"/>
    <w:rsid w:val="000C1C2A"/>
    <w:rsid w:val="000C1E03"/>
    <w:rsid w:val="000C30AF"/>
    <w:rsid w:val="000C468C"/>
    <w:rsid w:val="000C5864"/>
    <w:rsid w:val="000D789D"/>
    <w:rsid w:val="000D7E22"/>
    <w:rsid w:val="000E0191"/>
    <w:rsid w:val="000E193E"/>
    <w:rsid w:val="000E1AB0"/>
    <w:rsid w:val="000E1E38"/>
    <w:rsid w:val="000E1E7B"/>
    <w:rsid w:val="000E3344"/>
    <w:rsid w:val="000E3A8D"/>
    <w:rsid w:val="000E3F7B"/>
    <w:rsid w:val="000E5782"/>
    <w:rsid w:val="000E5C59"/>
    <w:rsid w:val="000E6F8A"/>
    <w:rsid w:val="000F00E6"/>
    <w:rsid w:val="000F145B"/>
    <w:rsid w:val="000F14FF"/>
    <w:rsid w:val="000F1CD2"/>
    <w:rsid w:val="000F1E9F"/>
    <w:rsid w:val="000F2F36"/>
    <w:rsid w:val="000F3A32"/>
    <w:rsid w:val="000F3D7D"/>
    <w:rsid w:val="000F44C2"/>
    <w:rsid w:val="000F5E98"/>
    <w:rsid w:val="000F668B"/>
    <w:rsid w:val="000F7B0C"/>
    <w:rsid w:val="001004AA"/>
    <w:rsid w:val="001005E0"/>
    <w:rsid w:val="0010191D"/>
    <w:rsid w:val="00103009"/>
    <w:rsid w:val="001063B9"/>
    <w:rsid w:val="00111BE3"/>
    <w:rsid w:val="00111C59"/>
    <w:rsid w:val="00112834"/>
    <w:rsid w:val="00117B9C"/>
    <w:rsid w:val="00120B7C"/>
    <w:rsid w:val="00120C04"/>
    <w:rsid w:val="00122810"/>
    <w:rsid w:val="00122BF6"/>
    <w:rsid w:val="00126218"/>
    <w:rsid w:val="001279B8"/>
    <w:rsid w:val="001304CD"/>
    <w:rsid w:val="001306C4"/>
    <w:rsid w:val="001328B6"/>
    <w:rsid w:val="00134F05"/>
    <w:rsid w:val="00136D42"/>
    <w:rsid w:val="00136F30"/>
    <w:rsid w:val="00137DC9"/>
    <w:rsid w:val="001414E2"/>
    <w:rsid w:val="00141A60"/>
    <w:rsid w:val="00141C10"/>
    <w:rsid w:val="001423E4"/>
    <w:rsid w:val="00143116"/>
    <w:rsid w:val="001448E4"/>
    <w:rsid w:val="0015048A"/>
    <w:rsid w:val="00151425"/>
    <w:rsid w:val="00151574"/>
    <w:rsid w:val="00152FE1"/>
    <w:rsid w:val="00154404"/>
    <w:rsid w:val="00154C18"/>
    <w:rsid w:val="00155ACD"/>
    <w:rsid w:val="00156C1F"/>
    <w:rsid w:val="0016232A"/>
    <w:rsid w:val="00162A72"/>
    <w:rsid w:val="00163B3F"/>
    <w:rsid w:val="00164579"/>
    <w:rsid w:val="001646C7"/>
    <w:rsid w:val="00165ED3"/>
    <w:rsid w:val="001661A0"/>
    <w:rsid w:val="00167A35"/>
    <w:rsid w:val="00167E94"/>
    <w:rsid w:val="0017028A"/>
    <w:rsid w:val="00171174"/>
    <w:rsid w:val="001748D4"/>
    <w:rsid w:val="00175E48"/>
    <w:rsid w:val="0018139A"/>
    <w:rsid w:val="00181A2A"/>
    <w:rsid w:val="00182663"/>
    <w:rsid w:val="001830CB"/>
    <w:rsid w:val="00183744"/>
    <w:rsid w:val="001844CF"/>
    <w:rsid w:val="00185326"/>
    <w:rsid w:val="00195318"/>
    <w:rsid w:val="00195660"/>
    <w:rsid w:val="00196510"/>
    <w:rsid w:val="001A1B4B"/>
    <w:rsid w:val="001A25C5"/>
    <w:rsid w:val="001A2A30"/>
    <w:rsid w:val="001A63F4"/>
    <w:rsid w:val="001A6551"/>
    <w:rsid w:val="001A6EB0"/>
    <w:rsid w:val="001A751C"/>
    <w:rsid w:val="001B1C29"/>
    <w:rsid w:val="001B2280"/>
    <w:rsid w:val="001B261D"/>
    <w:rsid w:val="001B28C0"/>
    <w:rsid w:val="001B3164"/>
    <w:rsid w:val="001B3BBD"/>
    <w:rsid w:val="001B4D77"/>
    <w:rsid w:val="001B538D"/>
    <w:rsid w:val="001B59B7"/>
    <w:rsid w:val="001B6923"/>
    <w:rsid w:val="001B6C29"/>
    <w:rsid w:val="001C0C89"/>
    <w:rsid w:val="001C0CB7"/>
    <w:rsid w:val="001C0DFB"/>
    <w:rsid w:val="001C1071"/>
    <w:rsid w:val="001C1266"/>
    <w:rsid w:val="001C16EB"/>
    <w:rsid w:val="001C3CA4"/>
    <w:rsid w:val="001C3F89"/>
    <w:rsid w:val="001C4665"/>
    <w:rsid w:val="001C569C"/>
    <w:rsid w:val="001D043A"/>
    <w:rsid w:val="001D0F48"/>
    <w:rsid w:val="001D3ADC"/>
    <w:rsid w:val="001D5E71"/>
    <w:rsid w:val="001D6CC7"/>
    <w:rsid w:val="001E1A0F"/>
    <w:rsid w:val="001E3557"/>
    <w:rsid w:val="001E470B"/>
    <w:rsid w:val="001E4970"/>
    <w:rsid w:val="001E595F"/>
    <w:rsid w:val="001E7864"/>
    <w:rsid w:val="001F0B3C"/>
    <w:rsid w:val="001F12AD"/>
    <w:rsid w:val="001F2D54"/>
    <w:rsid w:val="001F56F1"/>
    <w:rsid w:val="001F5998"/>
    <w:rsid w:val="001F5E62"/>
    <w:rsid w:val="001F7996"/>
    <w:rsid w:val="001F7B8C"/>
    <w:rsid w:val="001F7E53"/>
    <w:rsid w:val="00200B17"/>
    <w:rsid w:val="00203B0A"/>
    <w:rsid w:val="00204350"/>
    <w:rsid w:val="0020529D"/>
    <w:rsid w:val="002052F9"/>
    <w:rsid w:val="00205B99"/>
    <w:rsid w:val="00205EE6"/>
    <w:rsid w:val="0021189F"/>
    <w:rsid w:val="00211BCF"/>
    <w:rsid w:val="0021233F"/>
    <w:rsid w:val="002136BC"/>
    <w:rsid w:val="002141CA"/>
    <w:rsid w:val="00216579"/>
    <w:rsid w:val="00217E85"/>
    <w:rsid w:val="002215D1"/>
    <w:rsid w:val="00222D94"/>
    <w:rsid w:val="002243BC"/>
    <w:rsid w:val="00224950"/>
    <w:rsid w:val="00224971"/>
    <w:rsid w:val="00224E45"/>
    <w:rsid w:val="00225EB1"/>
    <w:rsid w:val="0022626C"/>
    <w:rsid w:val="00227871"/>
    <w:rsid w:val="00227EC3"/>
    <w:rsid w:val="002306E2"/>
    <w:rsid w:val="002313CB"/>
    <w:rsid w:val="00231480"/>
    <w:rsid w:val="00232FC8"/>
    <w:rsid w:val="0023478F"/>
    <w:rsid w:val="00235C6E"/>
    <w:rsid w:val="00236096"/>
    <w:rsid w:val="002374C5"/>
    <w:rsid w:val="002401DA"/>
    <w:rsid w:val="00241644"/>
    <w:rsid w:val="00241B36"/>
    <w:rsid w:val="00241FAD"/>
    <w:rsid w:val="0024231E"/>
    <w:rsid w:val="0024265E"/>
    <w:rsid w:val="002427E2"/>
    <w:rsid w:val="00243AD7"/>
    <w:rsid w:val="00244450"/>
    <w:rsid w:val="0024498F"/>
    <w:rsid w:val="00244A4B"/>
    <w:rsid w:val="0024677E"/>
    <w:rsid w:val="0024737B"/>
    <w:rsid w:val="00257CAE"/>
    <w:rsid w:val="00257D61"/>
    <w:rsid w:val="00260B57"/>
    <w:rsid w:val="00263CAC"/>
    <w:rsid w:val="00264806"/>
    <w:rsid w:val="00265840"/>
    <w:rsid w:val="00265B8B"/>
    <w:rsid w:val="00266EBE"/>
    <w:rsid w:val="00267648"/>
    <w:rsid w:val="0027074E"/>
    <w:rsid w:val="00270A44"/>
    <w:rsid w:val="0027169B"/>
    <w:rsid w:val="00272365"/>
    <w:rsid w:val="00272ACC"/>
    <w:rsid w:val="0027357F"/>
    <w:rsid w:val="00275881"/>
    <w:rsid w:val="002763BE"/>
    <w:rsid w:val="0028002A"/>
    <w:rsid w:val="0028003C"/>
    <w:rsid w:val="00281079"/>
    <w:rsid w:val="00281289"/>
    <w:rsid w:val="00282D15"/>
    <w:rsid w:val="00282FC2"/>
    <w:rsid w:val="00283283"/>
    <w:rsid w:val="0028355E"/>
    <w:rsid w:val="00285281"/>
    <w:rsid w:val="00286110"/>
    <w:rsid w:val="0028630B"/>
    <w:rsid w:val="00287038"/>
    <w:rsid w:val="00287E15"/>
    <w:rsid w:val="00291710"/>
    <w:rsid w:val="002947D1"/>
    <w:rsid w:val="00295754"/>
    <w:rsid w:val="00295DC2"/>
    <w:rsid w:val="002A2F63"/>
    <w:rsid w:val="002A3694"/>
    <w:rsid w:val="002A55C1"/>
    <w:rsid w:val="002A5879"/>
    <w:rsid w:val="002A6A47"/>
    <w:rsid w:val="002B02F5"/>
    <w:rsid w:val="002B15C3"/>
    <w:rsid w:val="002B2A4A"/>
    <w:rsid w:val="002B5172"/>
    <w:rsid w:val="002B52C8"/>
    <w:rsid w:val="002C0B07"/>
    <w:rsid w:val="002C0BD2"/>
    <w:rsid w:val="002C1BE5"/>
    <w:rsid w:val="002C3E76"/>
    <w:rsid w:val="002C4386"/>
    <w:rsid w:val="002C7DFB"/>
    <w:rsid w:val="002D08B2"/>
    <w:rsid w:val="002D2533"/>
    <w:rsid w:val="002D2711"/>
    <w:rsid w:val="002D3622"/>
    <w:rsid w:val="002D4C32"/>
    <w:rsid w:val="002D55DC"/>
    <w:rsid w:val="002D5717"/>
    <w:rsid w:val="002D68E7"/>
    <w:rsid w:val="002D6FFE"/>
    <w:rsid w:val="002E5414"/>
    <w:rsid w:val="002E6470"/>
    <w:rsid w:val="002F1359"/>
    <w:rsid w:val="002F3324"/>
    <w:rsid w:val="002F656B"/>
    <w:rsid w:val="0030100C"/>
    <w:rsid w:val="00301F29"/>
    <w:rsid w:val="003022B5"/>
    <w:rsid w:val="00302425"/>
    <w:rsid w:val="00303B94"/>
    <w:rsid w:val="003069E9"/>
    <w:rsid w:val="00306A2C"/>
    <w:rsid w:val="003075EF"/>
    <w:rsid w:val="00310270"/>
    <w:rsid w:val="00311E80"/>
    <w:rsid w:val="00312468"/>
    <w:rsid w:val="00312E53"/>
    <w:rsid w:val="0031392C"/>
    <w:rsid w:val="003152DC"/>
    <w:rsid w:val="00315E25"/>
    <w:rsid w:val="003163CB"/>
    <w:rsid w:val="0031682F"/>
    <w:rsid w:val="00317FD3"/>
    <w:rsid w:val="00321854"/>
    <w:rsid w:val="00321CAB"/>
    <w:rsid w:val="0032287C"/>
    <w:rsid w:val="0032361B"/>
    <w:rsid w:val="003260B6"/>
    <w:rsid w:val="00326E1D"/>
    <w:rsid w:val="003305D4"/>
    <w:rsid w:val="003311FA"/>
    <w:rsid w:val="003316FC"/>
    <w:rsid w:val="00331ED0"/>
    <w:rsid w:val="003324FF"/>
    <w:rsid w:val="00332AE2"/>
    <w:rsid w:val="0033412A"/>
    <w:rsid w:val="00334C5A"/>
    <w:rsid w:val="00334DD4"/>
    <w:rsid w:val="00335139"/>
    <w:rsid w:val="003355D3"/>
    <w:rsid w:val="00336B39"/>
    <w:rsid w:val="0033779C"/>
    <w:rsid w:val="003408F9"/>
    <w:rsid w:val="003445D5"/>
    <w:rsid w:val="00344BA8"/>
    <w:rsid w:val="00347AD5"/>
    <w:rsid w:val="00347E81"/>
    <w:rsid w:val="0035263C"/>
    <w:rsid w:val="00352A26"/>
    <w:rsid w:val="00352B9A"/>
    <w:rsid w:val="00352F68"/>
    <w:rsid w:val="00356C6F"/>
    <w:rsid w:val="003579E9"/>
    <w:rsid w:val="00361042"/>
    <w:rsid w:val="00361720"/>
    <w:rsid w:val="003657CD"/>
    <w:rsid w:val="00370FE0"/>
    <w:rsid w:val="00371A0A"/>
    <w:rsid w:val="003727E6"/>
    <w:rsid w:val="00375BE8"/>
    <w:rsid w:val="00375C45"/>
    <w:rsid w:val="003767E7"/>
    <w:rsid w:val="00376A4D"/>
    <w:rsid w:val="00380E1D"/>
    <w:rsid w:val="003834B0"/>
    <w:rsid w:val="00383DF2"/>
    <w:rsid w:val="00385515"/>
    <w:rsid w:val="003863C6"/>
    <w:rsid w:val="00386903"/>
    <w:rsid w:val="00394470"/>
    <w:rsid w:val="00394A33"/>
    <w:rsid w:val="00395ED6"/>
    <w:rsid w:val="00396239"/>
    <w:rsid w:val="00396C3E"/>
    <w:rsid w:val="003A29CF"/>
    <w:rsid w:val="003A3154"/>
    <w:rsid w:val="003A5902"/>
    <w:rsid w:val="003A59AC"/>
    <w:rsid w:val="003B0E70"/>
    <w:rsid w:val="003B19CD"/>
    <w:rsid w:val="003B2636"/>
    <w:rsid w:val="003B3539"/>
    <w:rsid w:val="003B3D2F"/>
    <w:rsid w:val="003B6095"/>
    <w:rsid w:val="003B73DC"/>
    <w:rsid w:val="003B7503"/>
    <w:rsid w:val="003B780F"/>
    <w:rsid w:val="003C34C0"/>
    <w:rsid w:val="003C3ACD"/>
    <w:rsid w:val="003C3CBC"/>
    <w:rsid w:val="003C51CE"/>
    <w:rsid w:val="003C71DF"/>
    <w:rsid w:val="003D06F9"/>
    <w:rsid w:val="003D1699"/>
    <w:rsid w:val="003D3185"/>
    <w:rsid w:val="003D500D"/>
    <w:rsid w:val="003D6515"/>
    <w:rsid w:val="003D70F0"/>
    <w:rsid w:val="003D731F"/>
    <w:rsid w:val="003E1BF8"/>
    <w:rsid w:val="003E3919"/>
    <w:rsid w:val="003E48C3"/>
    <w:rsid w:val="003E4A8E"/>
    <w:rsid w:val="003E4C3B"/>
    <w:rsid w:val="003E4FF5"/>
    <w:rsid w:val="003E5FD0"/>
    <w:rsid w:val="003E6AAE"/>
    <w:rsid w:val="003F01BD"/>
    <w:rsid w:val="003F3A52"/>
    <w:rsid w:val="003F3A58"/>
    <w:rsid w:val="003F45B2"/>
    <w:rsid w:val="003F496B"/>
    <w:rsid w:val="003F4AC3"/>
    <w:rsid w:val="003F6053"/>
    <w:rsid w:val="003F786F"/>
    <w:rsid w:val="003F792E"/>
    <w:rsid w:val="003F7CC8"/>
    <w:rsid w:val="004002A9"/>
    <w:rsid w:val="004013CE"/>
    <w:rsid w:val="004014D7"/>
    <w:rsid w:val="004021F9"/>
    <w:rsid w:val="00404942"/>
    <w:rsid w:val="00404CF5"/>
    <w:rsid w:val="004054DC"/>
    <w:rsid w:val="00405883"/>
    <w:rsid w:val="0040734B"/>
    <w:rsid w:val="00407827"/>
    <w:rsid w:val="00410D0E"/>
    <w:rsid w:val="00411B76"/>
    <w:rsid w:val="0041497D"/>
    <w:rsid w:val="0041528B"/>
    <w:rsid w:val="00416CCB"/>
    <w:rsid w:val="00417664"/>
    <w:rsid w:val="00421441"/>
    <w:rsid w:val="00422E6F"/>
    <w:rsid w:val="004230AE"/>
    <w:rsid w:val="00425BBB"/>
    <w:rsid w:val="004276CF"/>
    <w:rsid w:val="004277EB"/>
    <w:rsid w:val="004312EF"/>
    <w:rsid w:val="0043151F"/>
    <w:rsid w:val="00432225"/>
    <w:rsid w:val="0043263B"/>
    <w:rsid w:val="00434904"/>
    <w:rsid w:val="00434B77"/>
    <w:rsid w:val="00437AAA"/>
    <w:rsid w:val="004425E9"/>
    <w:rsid w:val="004429BE"/>
    <w:rsid w:val="00443EA2"/>
    <w:rsid w:val="00445313"/>
    <w:rsid w:val="004460AC"/>
    <w:rsid w:val="004503A8"/>
    <w:rsid w:val="0045087B"/>
    <w:rsid w:val="00450B20"/>
    <w:rsid w:val="00450B3F"/>
    <w:rsid w:val="004512B1"/>
    <w:rsid w:val="00452B9F"/>
    <w:rsid w:val="00453EFA"/>
    <w:rsid w:val="00454F9E"/>
    <w:rsid w:val="00456F02"/>
    <w:rsid w:val="004571DB"/>
    <w:rsid w:val="004572CF"/>
    <w:rsid w:val="00457A2E"/>
    <w:rsid w:val="004608DD"/>
    <w:rsid w:val="00461421"/>
    <w:rsid w:val="004632A5"/>
    <w:rsid w:val="00463A09"/>
    <w:rsid w:val="00463F47"/>
    <w:rsid w:val="00464DEB"/>
    <w:rsid w:val="00465255"/>
    <w:rsid w:val="00465F60"/>
    <w:rsid w:val="00466067"/>
    <w:rsid w:val="004662B4"/>
    <w:rsid w:val="004665C0"/>
    <w:rsid w:val="0046698D"/>
    <w:rsid w:val="00470F09"/>
    <w:rsid w:val="004750FE"/>
    <w:rsid w:val="00475812"/>
    <w:rsid w:val="004761BC"/>
    <w:rsid w:val="0047628A"/>
    <w:rsid w:val="00476703"/>
    <w:rsid w:val="00477B1C"/>
    <w:rsid w:val="00480EF6"/>
    <w:rsid w:val="00485B81"/>
    <w:rsid w:val="00492DC8"/>
    <w:rsid w:val="00492DCA"/>
    <w:rsid w:val="00493498"/>
    <w:rsid w:val="00496C07"/>
    <w:rsid w:val="00497DCB"/>
    <w:rsid w:val="004A3FB5"/>
    <w:rsid w:val="004A4A5D"/>
    <w:rsid w:val="004A4E53"/>
    <w:rsid w:val="004A60AD"/>
    <w:rsid w:val="004A6C40"/>
    <w:rsid w:val="004A6F53"/>
    <w:rsid w:val="004B21FC"/>
    <w:rsid w:val="004B3FA4"/>
    <w:rsid w:val="004B408B"/>
    <w:rsid w:val="004B4213"/>
    <w:rsid w:val="004B47AF"/>
    <w:rsid w:val="004B756C"/>
    <w:rsid w:val="004B77D1"/>
    <w:rsid w:val="004C3930"/>
    <w:rsid w:val="004C527E"/>
    <w:rsid w:val="004C65F6"/>
    <w:rsid w:val="004C6C33"/>
    <w:rsid w:val="004C7DA7"/>
    <w:rsid w:val="004D0E34"/>
    <w:rsid w:val="004D2027"/>
    <w:rsid w:val="004D21C6"/>
    <w:rsid w:val="004D37E5"/>
    <w:rsid w:val="004D50B6"/>
    <w:rsid w:val="004D51BE"/>
    <w:rsid w:val="004D6B19"/>
    <w:rsid w:val="004E1246"/>
    <w:rsid w:val="004E1821"/>
    <w:rsid w:val="004E1AE3"/>
    <w:rsid w:val="004E2BE8"/>
    <w:rsid w:val="004E31AC"/>
    <w:rsid w:val="004E343A"/>
    <w:rsid w:val="004E4B00"/>
    <w:rsid w:val="004E6A89"/>
    <w:rsid w:val="004E6B15"/>
    <w:rsid w:val="004E78C3"/>
    <w:rsid w:val="004F12BA"/>
    <w:rsid w:val="004F171B"/>
    <w:rsid w:val="004F31C4"/>
    <w:rsid w:val="004F6BA5"/>
    <w:rsid w:val="00501683"/>
    <w:rsid w:val="005016AE"/>
    <w:rsid w:val="005061BD"/>
    <w:rsid w:val="00507563"/>
    <w:rsid w:val="00510120"/>
    <w:rsid w:val="00510E92"/>
    <w:rsid w:val="0051502C"/>
    <w:rsid w:val="00517A4B"/>
    <w:rsid w:val="005208FE"/>
    <w:rsid w:val="00521575"/>
    <w:rsid w:val="00524C14"/>
    <w:rsid w:val="00524E7E"/>
    <w:rsid w:val="005252DD"/>
    <w:rsid w:val="00525886"/>
    <w:rsid w:val="005259CE"/>
    <w:rsid w:val="00527F6A"/>
    <w:rsid w:val="00532489"/>
    <w:rsid w:val="0053342B"/>
    <w:rsid w:val="005358BC"/>
    <w:rsid w:val="00536762"/>
    <w:rsid w:val="00537C42"/>
    <w:rsid w:val="0054412B"/>
    <w:rsid w:val="005455DC"/>
    <w:rsid w:val="005457CB"/>
    <w:rsid w:val="0054706C"/>
    <w:rsid w:val="00551675"/>
    <w:rsid w:val="00551828"/>
    <w:rsid w:val="00551CC8"/>
    <w:rsid w:val="00556AB1"/>
    <w:rsid w:val="00557D66"/>
    <w:rsid w:val="00557FFC"/>
    <w:rsid w:val="005605A6"/>
    <w:rsid w:val="00560A7B"/>
    <w:rsid w:val="00563128"/>
    <w:rsid w:val="00563B5A"/>
    <w:rsid w:val="005655D7"/>
    <w:rsid w:val="005677D1"/>
    <w:rsid w:val="00574660"/>
    <w:rsid w:val="005757E1"/>
    <w:rsid w:val="00576AD5"/>
    <w:rsid w:val="00576AFA"/>
    <w:rsid w:val="00577858"/>
    <w:rsid w:val="00577B65"/>
    <w:rsid w:val="00577CCD"/>
    <w:rsid w:val="005802E1"/>
    <w:rsid w:val="0058087E"/>
    <w:rsid w:val="00581972"/>
    <w:rsid w:val="00581D05"/>
    <w:rsid w:val="00586A05"/>
    <w:rsid w:val="00586CEB"/>
    <w:rsid w:val="00586EA8"/>
    <w:rsid w:val="005877F1"/>
    <w:rsid w:val="00587CE3"/>
    <w:rsid w:val="00587CE4"/>
    <w:rsid w:val="005908F8"/>
    <w:rsid w:val="00591DB0"/>
    <w:rsid w:val="00593E35"/>
    <w:rsid w:val="0059450F"/>
    <w:rsid w:val="00597944"/>
    <w:rsid w:val="005A038F"/>
    <w:rsid w:val="005A13BB"/>
    <w:rsid w:val="005A1F1F"/>
    <w:rsid w:val="005A2B39"/>
    <w:rsid w:val="005A33BB"/>
    <w:rsid w:val="005B32FE"/>
    <w:rsid w:val="005B5F0A"/>
    <w:rsid w:val="005B7EC8"/>
    <w:rsid w:val="005C1589"/>
    <w:rsid w:val="005C18BE"/>
    <w:rsid w:val="005C32AF"/>
    <w:rsid w:val="005C42BC"/>
    <w:rsid w:val="005C4E16"/>
    <w:rsid w:val="005C6D5E"/>
    <w:rsid w:val="005C7562"/>
    <w:rsid w:val="005D20F3"/>
    <w:rsid w:val="005D254E"/>
    <w:rsid w:val="005D3420"/>
    <w:rsid w:val="005D406A"/>
    <w:rsid w:val="005D4FBB"/>
    <w:rsid w:val="005D50E8"/>
    <w:rsid w:val="005D7610"/>
    <w:rsid w:val="005E0868"/>
    <w:rsid w:val="005E1AE1"/>
    <w:rsid w:val="005E1B70"/>
    <w:rsid w:val="005E1DE6"/>
    <w:rsid w:val="005E41C0"/>
    <w:rsid w:val="005E4E14"/>
    <w:rsid w:val="005E4FA7"/>
    <w:rsid w:val="005E749E"/>
    <w:rsid w:val="005F0414"/>
    <w:rsid w:val="005F0B9C"/>
    <w:rsid w:val="005F4631"/>
    <w:rsid w:val="005F505C"/>
    <w:rsid w:val="005F6792"/>
    <w:rsid w:val="005F7961"/>
    <w:rsid w:val="00601076"/>
    <w:rsid w:val="00601B6D"/>
    <w:rsid w:val="006022C3"/>
    <w:rsid w:val="0060293A"/>
    <w:rsid w:val="00602F5A"/>
    <w:rsid w:val="00604B01"/>
    <w:rsid w:val="0060573D"/>
    <w:rsid w:val="00606225"/>
    <w:rsid w:val="00606D13"/>
    <w:rsid w:val="00606FB3"/>
    <w:rsid w:val="0060766D"/>
    <w:rsid w:val="00607751"/>
    <w:rsid w:val="0061024F"/>
    <w:rsid w:val="00611458"/>
    <w:rsid w:val="00611513"/>
    <w:rsid w:val="006127AC"/>
    <w:rsid w:val="00613407"/>
    <w:rsid w:val="0061516B"/>
    <w:rsid w:val="006160F9"/>
    <w:rsid w:val="00617DDB"/>
    <w:rsid w:val="006245A8"/>
    <w:rsid w:val="00625A8E"/>
    <w:rsid w:val="0062621E"/>
    <w:rsid w:val="00631E20"/>
    <w:rsid w:val="006351E7"/>
    <w:rsid w:val="006371C4"/>
    <w:rsid w:val="00637CE8"/>
    <w:rsid w:val="00642DBC"/>
    <w:rsid w:val="00642E53"/>
    <w:rsid w:val="0064382F"/>
    <w:rsid w:val="00644A15"/>
    <w:rsid w:val="00647D0D"/>
    <w:rsid w:val="0065055B"/>
    <w:rsid w:val="00652DE7"/>
    <w:rsid w:val="00652E04"/>
    <w:rsid w:val="00653FDD"/>
    <w:rsid w:val="006543F3"/>
    <w:rsid w:val="00654466"/>
    <w:rsid w:val="00654AC4"/>
    <w:rsid w:val="006553BD"/>
    <w:rsid w:val="0065655C"/>
    <w:rsid w:val="006566D0"/>
    <w:rsid w:val="00656731"/>
    <w:rsid w:val="00660045"/>
    <w:rsid w:val="00660396"/>
    <w:rsid w:val="006614DF"/>
    <w:rsid w:val="00662830"/>
    <w:rsid w:val="006634EF"/>
    <w:rsid w:val="00664479"/>
    <w:rsid w:val="006658F0"/>
    <w:rsid w:val="00666ABA"/>
    <w:rsid w:val="00667ED0"/>
    <w:rsid w:val="0067064F"/>
    <w:rsid w:val="00671752"/>
    <w:rsid w:val="00671CF7"/>
    <w:rsid w:val="006722A4"/>
    <w:rsid w:val="00672543"/>
    <w:rsid w:val="00674466"/>
    <w:rsid w:val="0067673C"/>
    <w:rsid w:val="00677B84"/>
    <w:rsid w:val="00682B42"/>
    <w:rsid w:val="00682E47"/>
    <w:rsid w:val="00683720"/>
    <w:rsid w:val="00683925"/>
    <w:rsid w:val="00684651"/>
    <w:rsid w:val="006857F3"/>
    <w:rsid w:val="00685D03"/>
    <w:rsid w:val="00685D52"/>
    <w:rsid w:val="00686E02"/>
    <w:rsid w:val="006879D8"/>
    <w:rsid w:val="00690CB4"/>
    <w:rsid w:val="00691804"/>
    <w:rsid w:val="00692075"/>
    <w:rsid w:val="00693A0E"/>
    <w:rsid w:val="006943C3"/>
    <w:rsid w:val="00694A8B"/>
    <w:rsid w:val="00695055"/>
    <w:rsid w:val="006956D6"/>
    <w:rsid w:val="00696C1B"/>
    <w:rsid w:val="006A0F89"/>
    <w:rsid w:val="006A36D3"/>
    <w:rsid w:val="006A54FD"/>
    <w:rsid w:val="006A7AE5"/>
    <w:rsid w:val="006B5C6B"/>
    <w:rsid w:val="006B7639"/>
    <w:rsid w:val="006C1426"/>
    <w:rsid w:val="006C2DA5"/>
    <w:rsid w:val="006C2ECD"/>
    <w:rsid w:val="006C4065"/>
    <w:rsid w:val="006C409D"/>
    <w:rsid w:val="006C5165"/>
    <w:rsid w:val="006C6601"/>
    <w:rsid w:val="006C6712"/>
    <w:rsid w:val="006D0AC6"/>
    <w:rsid w:val="006D1AB6"/>
    <w:rsid w:val="006D397F"/>
    <w:rsid w:val="006D404C"/>
    <w:rsid w:val="006D59A7"/>
    <w:rsid w:val="006D7956"/>
    <w:rsid w:val="006E065B"/>
    <w:rsid w:val="006E1FC1"/>
    <w:rsid w:val="006E2076"/>
    <w:rsid w:val="006E5E40"/>
    <w:rsid w:val="006E75FC"/>
    <w:rsid w:val="006F0461"/>
    <w:rsid w:val="006F0713"/>
    <w:rsid w:val="006F09C9"/>
    <w:rsid w:val="006F1199"/>
    <w:rsid w:val="006F1ACF"/>
    <w:rsid w:val="006F3546"/>
    <w:rsid w:val="006F4C57"/>
    <w:rsid w:val="006F4EC2"/>
    <w:rsid w:val="006F5D34"/>
    <w:rsid w:val="006F7856"/>
    <w:rsid w:val="007001C2"/>
    <w:rsid w:val="007001EC"/>
    <w:rsid w:val="00701DD1"/>
    <w:rsid w:val="007038DA"/>
    <w:rsid w:val="0070405E"/>
    <w:rsid w:val="00705604"/>
    <w:rsid w:val="00707B19"/>
    <w:rsid w:val="00707D12"/>
    <w:rsid w:val="0071160C"/>
    <w:rsid w:val="0071227B"/>
    <w:rsid w:val="00712DAF"/>
    <w:rsid w:val="00714AFD"/>
    <w:rsid w:val="00714F39"/>
    <w:rsid w:val="00716210"/>
    <w:rsid w:val="00717E5E"/>
    <w:rsid w:val="00722051"/>
    <w:rsid w:val="00723824"/>
    <w:rsid w:val="007249C3"/>
    <w:rsid w:val="00724A48"/>
    <w:rsid w:val="00725CA8"/>
    <w:rsid w:val="00726A2A"/>
    <w:rsid w:val="00727B4E"/>
    <w:rsid w:val="007319FB"/>
    <w:rsid w:val="00732CE1"/>
    <w:rsid w:val="00734D91"/>
    <w:rsid w:val="00735C21"/>
    <w:rsid w:val="00736358"/>
    <w:rsid w:val="00740130"/>
    <w:rsid w:val="007431F6"/>
    <w:rsid w:val="00743AC9"/>
    <w:rsid w:val="00745667"/>
    <w:rsid w:val="00745B4C"/>
    <w:rsid w:val="00750D71"/>
    <w:rsid w:val="00752761"/>
    <w:rsid w:val="0075356B"/>
    <w:rsid w:val="00755CBF"/>
    <w:rsid w:val="00755F22"/>
    <w:rsid w:val="007564C3"/>
    <w:rsid w:val="00756838"/>
    <w:rsid w:val="00757368"/>
    <w:rsid w:val="00757926"/>
    <w:rsid w:val="00757A14"/>
    <w:rsid w:val="007606C7"/>
    <w:rsid w:val="007640EE"/>
    <w:rsid w:val="00764BD2"/>
    <w:rsid w:val="007662BF"/>
    <w:rsid w:val="007665ED"/>
    <w:rsid w:val="0077242F"/>
    <w:rsid w:val="00772C4D"/>
    <w:rsid w:val="007731B5"/>
    <w:rsid w:val="007747D6"/>
    <w:rsid w:val="007751C1"/>
    <w:rsid w:val="0077547F"/>
    <w:rsid w:val="007771AB"/>
    <w:rsid w:val="007772BF"/>
    <w:rsid w:val="00782012"/>
    <w:rsid w:val="0078206D"/>
    <w:rsid w:val="00782161"/>
    <w:rsid w:val="00782680"/>
    <w:rsid w:val="00782893"/>
    <w:rsid w:val="007828D1"/>
    <w:rsid w:val="00785C72"/>
    <w:rsid w:val="0078679A"/>
    <w:rsid w:val="00786A9B"/>
    <w:rsid w:val="00787837"/>
    <w:rsid w:val="00791718"/>
    <w:rsid w:val="00793251"/>
    <w:rsid w:val="00793F11"/>
    <w:rsid w:val="007A0EFC"/>
    <w:rsid w:val="007A162F"/>
    <w:rsid w:val="007A2170"/>
    <w:rsid w:val="007A34A9"/>
    <w:rsid w:val="007A40D4"/>
    <w:rsid w:val="007A4A2F"/>
    <w:rsid w:val="007A4F5B"/>
    <w:rsid w:val="007A61D2"/>
    <w:rsid w:val="007A6BB9"/>
    <w:rsid w:val="007A6E46"/>
    <w:rsid w:val="007B0171"/>
    <w:rsid w:val="007B1F1A"/>
    <w:rsid w:val="007B2676"/>
    <w:rsid w:val="007B2B5B"/>
    <w:rsid w:val="007B30A4"/>
    <w:rsid w:val="007B4E6E"/>
    <w:rsid w:val="007B603C"/>
    <w:rsid w:val="007B65C7"/>
    <w:rsid w:val="007C1C98"/>
    <w:rsid w:val="007C321F"/>
    <w:rsid w:val="007C3282"/>
    <w:rsid w:val="007C351F"/>
    <w:rsid w:val="007C3668"/>
    <w:rsid w:val="007C3707"/>
    <w:rsid w:val="007C42D2"/>
    <w:rsid w:val="007C50A4"/>
    <w:rsid w:val="007C6385"/>
    <w:rsid w:val="007C759C"/>
    <w:rsid w:val="007C7AB5"/>
    <w:rsid w:val="007C7DD7"/>
    <w:rsid w:val="007D3B32"/>
    <w:rsid w:val="007D4283"/>
    <w:rsid w:val="007D602C"/>
    <w:rsid w:val="007D6D5E"/>
    <w:rsid w:val="007D6FF8"/>
    <w:rsid w:val="007E0117"/>
    <w:rsid w:val="007E0429"/>
    <w:rsid w:val="007E0E29"/>
    <w:rsid w:val="007E3602"/>
    <w:rsid w:val="007E6500"/>
    <w:rsid w:val="007E7856"/>
    <w:rsid w:val="007E793C"/>
    <w:rsid w:val="007F2323"/>
    <w:rsid w:val="007F3165"/>
    <w:rsid w:val="007F3796"/>
    <w:rsid w:val="007F3CB2"/>
    <w:rsid w:val="007F77E9"/>
    <w:rsid w:val="00801A3F"/>
    <w:rsid w:val="00801F41"/>
    <w:rsid w:val="00802E3A"/>
    <w:rsid w:val="008052C9"/>
    <w:rsid w:val="00806C71"/>
    <w:rsid w:val="0081034C"/>
    <w:rsid w:val="0081146D"/>
    <w:rsid w:val="008119B3"/>
    <w:rsid w:val="008119CF"/>
    <w:rsid w:val="0081532B"/>
    <w:rsid w:val="008155D3"/>
    <w:rsid w:val="00815A95"/>
    <w:rsid w:val="008178AF"/>
    <w:rsid w:val="008201C1"/>
    <w:rsid w:val="00820BA4"/>
    <w:rsid w:val="00822B93"/>
    <w:rsid w:val="0082413D"/>
    <w:rsid w:val="0082459D"/>
    <w:rsid w:val="008248EB"/>
    <w:rsid w:val="00824BF5"/>
    <w:rsid w:val="0082524D"/>
    <w:rsid w:val="00825378"/>
    <w:rsid w:val="0082613B"/>
    <w:rsid w:val="0082667A"/>
    <w:rsid w:val="00827CF8"/>
    <w:rsid w:val="008310C2"/>
    <w:rsid w:val="008317F4"/>
    <w:rsid w:val="008330F7"/>
    <w:rsid w:val="00835F54"/>
    <w:rsid w:val="008374D4"/>
    <w:rsid w:val="00840641"/>
    <w:rsid w:val="00841ADA"/>
    <w:rsid w:val="00841FCD"/>
    <w:rsid w:val="00842620"/>
    <w:rsid w:val="00843E7F"/>
    <w:rsid w:val="00850C6C"/>
    <w:rsid w:val="0085173C"/>
    <w:rsid w:val="00852C34"/>
    <w:rsid w:val="008540BB"/>
    <w:rsid w:val="00854843"/>
    <w:rsid w:val="00856274"/>
    <w:rsid w:val="00857826"/>
    <w:rsid w:val="008609D8"/>
    <w:rsid w:val="00863945"/>
    <w:rsid w:val="00863D30"/>
    <w:rsid w:val="00864981"/>
    <w:rsid w:val="00864ACE"/>
    <w:rsid w:val="0086613E"/>
    <w:rsid w:val="008703EA"/>
    <w:rsid w:val="008716A5"/>
    <w:rsid w:val="00873898"/>
    <w:rsid w:val="00874083"/>
    <w:rsid w:val="0087479C"/>
    <w:rsid w:val="0087529A"/>
    <w:rsid w:val="00882AD0"/>
    <w:rsid w:val="00882D44"/>
    <w:rsid w:val="008833F1"/>
    <w:rsid w:val="00883856"/>
    <w:rsid w:val="00883AE4"/>
    <w:rsid w:val="00883F95"/>
    <w:rsid w:val="00884FBD"/>
    <w:rsid w:val="00885678"/>
    <w:rsid w:val="00886016"/>
    <w:rsid w:val="00887454"/>
    <w:rsid w:val="00891E58"/>
    <w:rsid w:val="0089578A"/>
    <w:rsid w:val="008A1694"/>
    <w:rsid w:val="008A27B7"/>
    <w:rsid w:val="008A3C89"/>
    <w:rsid w:val="008B0307"/>
    <w:rsid w:val="008B0D6F"/>
    <w:rsid w:val="008B0F05"/>
    <w:rsid w:val="008B1BAB"/>
    <w:rsid w:val="008B453F"/>
    <w:rsid w:val="008B4E3E"/>
    <w:rsid w:val="008B6493"/>
    <w:rsid w:val="008B76AB"/>
    <w:rsid w:val="008C0C02"/>
    <w:rsid w:val="008C0D8B"/>
    <w:rsid w:val="008C18CD"/>
    <w:rsid w:val="008C1C78"/>
    <w:rsid w:val="008C443F"/>
    <w:rsid w:val="008C49C3"/>
    <w:rsid w:val="008C655F"/>
    <w:rsid w:val="008C6A89"/>
    <w:rsid w:val="008D1F67"/>
    <w:rsid w:val="008D2D54"/>
    <w:rsid w:val="008D3332"/>
    <w:rsid w:val="008D3B8E"/>
    <w:rsid w:val="008D5C4D"/>
    <w:rsid w:val="008D6563"/>
    <w:rsid w:val="008D7423"/>
    <w:rsid w:val="008E0524"/>
    <w:rsid w:val="008E0543"/>
    <w:rsid w:val="008E2CE2"/>
    <w:rsid w:val="008E2E3A"/>
    <w:rsid w:val="008E447A"/>
    <w:rsid w:val="008F0943"/>
    <w:rsid w:val="008F3BE7"/>
    <w:rsid w:val="008F50CF"/>
    <w:rsid w:val="008F7608"/>
    <w:rsid w:val="008F7CB4"/>
    <w:rsid w:val="00905643"/>
    <w:rsid w:val="00906E85"/>
    <w:rsid w:val="00914528"/>
    <w:rsid w:val="00915F77"/>
    <w:rsid w:val="00916756"/>
    <w:rsid w:val="009167AB"/>
    <w:rsid w:val="00916E98"/>
    <w:rsid w:val="0091700C"/>
    <w:rsid w:val="009200C3"/>
    <w:rsid w:val="00921D46"/>
    <w:rsid w:val="00923E22"/>
    <w:rsid w:val="00924645"/>
    <w:rsid w:val="00925756"/>
    <w:rsid w:val="009257D7"/>
    <w:rsid w:val="009257E0"/>
    <w:rsid w:val="0092671F"/>
    <w:rsid w:val="009268DF"/>
    <w:rsid w:val="00927106"/>
    <w:rsid w:val="0093191B"/>
    <w:rsid w:val="00932CD3"/>
    <w:rsid w:val="00932D39"/>
    <w:rsid w:val="009339F7"/>
    <w:rsid w:val="0093527C"/>
    <w:rsid w:val="009372CC"/>
    <w:rsid w:val="00940555"/>
    <w:rsid w:val="009414DD"/>
    <w:rsid w:val="009429FF"/>
    <w:rsid w:val="00945BE9"/>
    <w:rsid w:val="00946C72"/>
    <w:rsid w:val="00947079"/>
    <w:rsid w:val="00952256"/>
    <w:rsid w:val="00960A6C"/>
    <w:rsid w:val="00960E77"/>
    <w:rsid w:val="009629EA"/>
    <w:rsid w:val="00962C13"/>
    <w:rsid w:val="00962C61"/>
    <w:rsid w:val="00962EF0"/>
    <w:rsid w:val="00962F38"/>
    <w:rsid w:val="00963420"/>
    <w:rsid w:val="0096547C"/>
    <w:rsid w:val="009664BC"/>
    <w:rsid w:val="00966E3D"/>
    <w:rsid w:val="00971FF6"/>
    <w:rsid w:val="00974BA0"/>
    <w:rsid w:val="009751C2"/>
    <w:rsid w:val="0098073A"/>
    <w:rsid w:val="009826EA"/>
    <w:rsid w:val="0098366A"/>
    <w:rsid w:val="00984732"/>
    <w:rsid w:val="00990643"/>
    <w:rsid w:val="0099272A"/>
    <w:rsid w:val="009939EA"/>
    <w:rsid w:val="0099775C"/>
    <w:rsid w:val="009A1C15"/>
    <w:rsid w:val="009A21A8"/>
    <w:rsid w:val="009A2227"/>
    <w:rsid w:val="009A41D5"/>
    <w:rsid w:val="009A5612"/>
    <w:rsid w:val="009A7870"/>
    <w:rsid w:val="009B0880"/>
    <w:rsid w:val="009B08D6"/>
    <w:rsid w:val="009B13E6"/>
    <w:rsid w:val="009B14EE"/>
    <w:rsid w:val="009B1CFA"/>
    <w:rsid w:val="009B3923"/>
    <w:rsid w:val="009B50B2"/>
    <w:rsid w:val="009B6291"/>
    <w:rsid w:val="009B7447"/>
    <w:rsid w:val="009B7DC6"/>
    <w:rsid w:val="009B7E0A"/>
    <w:rsid w:val="009C0018"/>
    <w:rsid w:val="009C07AF"/>
    <w:rsid w:val="009C2B3B"/>
    <w:rsid w:val="009C2D45"/>
    <w:rsid w:val="009C45E4"/>
    <w:rsid w:val="009C50AB"/>
    <w:rsid w:val="009C6647"/>
    <w:rsid w:val="009D01E0"/>
    <w:rsid w:val="009D0671"/>
    <w:rsid w:val="009D0954"/>
    <w:rsid w:val="009D132C"/>
    <w:rsid w:val="009D1C48"/>
    <w:rsid w:val="009D3943"/>
    <w:rsid w:val="009D6FBD"/>
    <w:rsid w:val="009D74A4"/>
    <w:rsid w:val="009E2D37"/>
    <w:rsid w:val="009E37C1"/>
    <w:rsid w:val="009E4A7A"/>
    <w:rsid w:val="009E4D7B"/>
    <w:rsid w:val="009E4DF4"/>
    <w:rsid w:val="009F037D"/>
    <w:rsid w:val="009F0741"/>
    <w:rsid w:val="009F0937"/>
    <w:rsid w:val="009F0A28"/>
    <w:rsid w:val="009F2F87"/>
    <w:rsid w:val="009F7E9D"/>
    <w:rsid w:val="00A0364D"/>
    <w:rsid w:val="00A101D9"/>
    <w:rsid w:val="00A102A3"/>
    <w:rsid w:val="00A10786"/>
    <w:rsid w:val="00A14AE3"/>
    <w:rsid w:val="00A16300"/>
    <w:rsid w:val="00A208B6"/>
    <w:rsid w:val="00A208B7"/>
    <w:rsid w:val="00A20B57"/>
    <w:rsid w:val="00A238AE"/>
    <w:rsid w:val="00A26A2D"/>
    <w:rsid w:val="00A26B70"/>
    <w:rsid w:val="00A30EF9"/>
    <w:rsid w:val="00A31A9D"/>
    <w:rsid w:val="00A32C5C"/>
    <w:rsid w:val="00A32D66"/>
    <w:rsid w:val="00A3521E"/>
    <w:rsid w:val="00A37C47"/>
    <w:rsid w:val="00A4052B"/>
    <w:rsid w:val="00A406AE"/>
    <w:rsid w:val="00A4248E"/>
    <w:rsid w:val="00A44AF2"/>
    <w:rsid w:val="00A5014E"/>
    <w:rsid w:val="00A51142"/>
    <w:rsid w:val="00A5165D"/>
    <w:rsid w:val="00A5294C"/>
    <w:rsid w:val="00A53F52"/>
    <w:rsid w:val="00A549B7"/>
    <w:rsid w:val="00A55E96"/>
    <w:rsid w:val="00A607E0"/>
    <w:rsid w:val="00A62322"/>
    <w:rsid w:val="00A637E5"/>
    <w:rsid w:val="00A64200"/>
    <w:rsid w:val="00A64D20"/>
    <w:rsid w:val="00A67785"/>
    <w:rsid w:val="00A717F4"/>
    <w:rsid w:val="00A71B03"/>
    <w:rsid w:val="00A721AE"/>
    <w:rsid w:val="00A77A6F"/>
    <w:rsid w:val="00A81DBB"/>
    <w:rsid w:val="00A83085"/>
    <w:rsid w:val="00A8402F"/>
    <w:rsid w:val="00A84544"/>
    <w:rsid w:val="00A84E24"/>
    <w:rsid w:val="00A87262"/>
    <w:rsid w:val="00A90451"/>
    <w:rsid w:val="00A904E0"/>
    <w:rsid w:val="00A92DD0"/>
    <w:rsid w:val="00A93189"/>
    <w:rsid w:val="00A932FD"/>
    <w:rsid w:val="00A9332C"/>
    <w:rsid w:val="00A954D3"/>
    <w:rsid w:val="00A95B8F"/>
    <w:rsid w:val="00A95C5E"/>
    <w:rsid w:val="00A974B3"/>
    <w:rsid w:val="00AA067B"/>
    <w:rsid w:val="00AA0D49"/>
    <w:rsid w:val="00AA166E"/>
    <w:rsid w:val="00AA47F3"/>
    <w:rsid w:val="00AA5730"/>
    <w:rsid w:val="00AA60FE"/>
    <w:rsid w:val="00AA7061"/>
    <w:rsid w:val="00AA76FA"/>
    <w:rsid w:val="00AB0D51"/>
    <w:rsid w:val="00AB155F"/>
    <w:rsid w:val="00AB240B"/>
    <w:rsid w:val="00AB34AC"/>
    <w:rsid w:val="00AB49AF"/>
    <w:rsid w:val="00AB58AE"/>
    <w:rsid w:val="00AC0009"/>
    <w:rsid w:val="00AC143D"/>
    <w:rsid w:val="00AC1723"/>
    <w:rsid w:val="00AC2CD6"/>
    <w:rsid w:val="00AC4782"/>
    <w:rsid w:val="00AC47AF"/>
    <w:rsid w:val="00AC47C5"/>
    <w:rsid w:val="00AC5F7D"/>
    <w:rsid w:val="00AC7A39"/>
    <w:rsid w:val="00AD04C6"/>
    <w:rsid w:val="00AD1E7D"/>
    <w:rsid w:val="00AD26D1"/>
    <w:rsid w:val="00AD4395"/>
    <w:rsid w:val="00AD4860"/>
    <w:rsid w:val="00AD5583"/>
    <w:rsid w:val="00AD6059"/>
    <w:rsid w:val="00AD6294"/>
    <w:rsid w:val="00AD7D00"/>
    <w:rsid w:val="00AE1580"/>
    <w:rsid w:val="00AE2E87"/>
    <w:rsid w:val="00AE4403"/>
    <w:rsid w:val="00AE7F61"/>
    <w:rsid w:val="00AF016D"/>
    <w:rsid w:val="00AF358D"/>
    <w:rsid w:val="00AF5711"/>
    <w:rsid w:val="00AF58CA"/>
    <w:rsid w:val="00AF77BE"/>
    <w:rsid w:val="00B00A90"/>
    <w:rsid w:val="00B02F8B"/>
    <w:rsid w:val="00B04D79"/>
    <w:rsid w:val="00B05AE0"/>
    <w:rsid w:val="00B05E75"/>
    <w:rsid w:val="00B07E48"/>
    <w:rsid w:val="00B10770"/>
    <w:rsid w:val="00B11561"/>
    <w:rsid w:val="00B1343B"/>
    <w:rsid w:val="00B1387D"/>
    <w:rsid w:val="00B1639C"/>
    <w:rsid w:val="00B1728A"/>
    <w:rsid w:val="00B20B9E"/>
    <w:rsid w:val="00B21F9F"/>
    <w:rsid w:val="00B220F0"/>
    <w:rsid w:val="00B31F9D"/>
    <w:rsid w:val="00B330CE"/>
    <w:rsid w:val="00B3432F"/>
    <w:rsid w:val="00B34A6C"/>
    <w:rsid w:val="00B34C4B"/>
    <w:rsid w:val="00B3516E"/>
    <w:rsid w:val="00B36716"/>
    <w:rsid w:val="00B36C14"/>
    <w:rsid w:val="00B37163"/>
    <w:rsid w:val="00B37F8F"/>
    <w:rsid w:val="00B41CD1"/>
    <w:rsid w:val="00B436CC"/>
    <w:rsid w:val="00B4435B"/>
    <w:rsid w:val="00B509ED"/>
    <w:rsid w:val="00B547FF"/>
    <w:rsid w:val="00B55306"/>
    <w:rsid w:val="00B5560A"/>
    <w:rsid w:val="00B57A4D"/>
    <w:rsid w:val="00B57BB6"/>
    <w:rsid w:val="00B60265"/>
    <w:rsid w:val="00B61467"/>
    <w:rsid w:val="00B61900"/>
    <w:rsid w:val="00B620B1"/>
    <w:rsid w:val="00B62943"/>
    <w:rsid w:val="00B64B69"/>
    <w:rsid w:val="00B65255"/>
    <w:rsid w:val="00B662D2"/>
    <w:rsid w:val="00B66A18"/>
    <w:rsid w:val="00B674D3"/>
    <w:rsid w:val="00B677AB"/>
    <w:rsid w:val="00B67A20"/>
    <w:rsid w:val="00B70730"/>
    <w:rsid w:val="00B70B11"/>
    <w:rsid w:val="00B71DAB"/>
    <w:rsid w:val="00B73A52"/>
    <w:rsid w:val="00B744FA"/>
    <w:rsid w:val="00B76F1C"/>
    <w:rsid w:val="00B77F85"/>
    <w:rsid w:val="00B81671"/>
    <w:rsid w:val="00B819DF"/>
    <w:rsid w:val="00B8274B"/>
    <w:rsid w:val="00B84636"/>
    <w:rsid w:val="00B84D2C"/>
    <w:rsid w:val="00B85492"/>
    <w:rsid w:val="00B8577D"/>
    <w:rsid w:val="00B874AB"/>
    <w:rsid w:val="00B87BEC"/>
    <w:rsid w:val="00B90131"/>
    <w:rsid w:val="00B906AF"/>
    <w:rsid w:val="00B90D53"/>
    <w:rsid w:val="00B91EBF"/>
    <w:rsid w:val="00B922E6"/>
    <w:rsid w:val="00B93102"/>
    <w:rsid w:val="00B93320"/>
    <w:rsid w:val="00B93A07"/>
    <w:rsid w:val="00B93D08"/>
    <w:rsid w:val="00B94448"/>
    <w:rsid w:val="00B944F3"/>
    <w:rsid w:val="00B94934"/>
    <w:rsid w:val="00B94B7A"/>
    <w:rsid w:val="00B95016"/>
    <w:rsid w:val="00B976E7"/>
    <w:rsid w:val="00BA1C6C"/>
    <w:rsid w:val="00BA3860"/>
    <w:rsid w:val="00BA3D91"/>
    <w:rsid w:val="00BA3EB6"/>
    <w:rsid w:val="00BA472A"/>
    <w:rsid w:val="00BA47AC"/>
    <w:rsid w:val="00BA5B07"/>
    <w:rsid w:val="00BA6D05"/>
    <w:rsid w:val="00BA7A86"/>
    <w:rsid w:val="00BA7ABB"/>
    <w:rsid w:val="00BA7B2C"/>
    <w:rsid w:val="00BB0253"/>
    <w:rsid w:val="00BB033D"/>
    <w:rsid w:val="00BB0CEC"/>
    <w:rsid w:val="00BB1C7F"/>
    <w:rsid w:val="00BB2779"/>
    <w:rsid w:val="00BB29D1"/>
    <w:rsid w:val="00BB2BB4"/>
    <w:rsid w:val="00BB4D25"/>
    <w:rsid w:val="00BB74C5"/>
    <w:rsid w:val="00BB765F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7485"/>
    <w:rsid w:val="00BE0C17"/>
    <w:rsid w:val="00BE1EF3"/>
    <w:rsid w:val="00BE43C3"/>
    <w:rsid w:val="00BE466A"/>
    <w:rsid w:val="00BE587C"/>
    <w:rsid w:val="00BE69D1"/>
    <w:rsid w:val="00BE7069"/>
    <w:rsid w:val="00BF0F78"/>
    <w:rsid w:val="00BF384F"/>
    <w:rsid w:val="00BF4A5A"/>
    <w:rsid w:val="00BF50EF"/>
    <w:rsid w:val="00BF554B"/>
    <w:rsid w:val="00BF5F37"/>
    <w:rsid w:val="00C00E17"/>
    <w:rsid w:val="00C02211"/>
    <w:rsid w:val="00C063E6"/>
    <w:rsid w:val="00C06B23"/>
    <w:rsid w:val="00C1008B"/>
    <w:rsid w:val="00C1148C"/>
    <w:rsid w:val="00C1155A"/>
    <w:rsid w:val="00C14071"/>
    <w:rsid w:val="00C145CE"/>
    <w:rsid w:val="00C17243"/>
    <w:rsid w:val="00C200CB"/>
    <w:rsid w:val="00C20C50"/>
    <w:rsid w:val="00C241F0"/>
    <w:rsid w:val="00C24C33"/>
    <w:rsid w:val="00C323BA"/>
    <w:rsid w:val="00C33725"/>
    <w:rsid w:val="00C33E6E"/>
    <w:rsid w:val="00C343F2"/>
    <w:rsid w:val="00C35599"/>
    <w:rsid w:val="00C35DA5"/>
    <w:rsid w:val="00C365BC"/>
    <w:rsid w:val="00C40AA1"/>
    <w:rsid w:val="00C42F53"/>
    <w:rsid w:val="00C43EB6"/>
    <w:rsid w:val="00C46229"/>
    <w:rsid w:val="00C47FAC"/>
    <w:rsid w:val="00C50169"/>
    <w:rsid w:val="00C5257C"/>
    <w:rsid w:val="00C52E31"/>
    <w:rsid w:val="00C53B70"/>
    <w:rsid w:val="00C54155"/>
    <w:rsid w:val="00C553BE"/>
    <w:rsid w:val="00C5541A"/>
    <w:rsid w:val="00C55CDE"/>
    <w:rsid w:val="00C563D7"/>
    <w:rsid w:val="00C5682D"/>
    <w:rsid w:val="00C604BE"/>
    <w:rsid w:val="00C60D5A"/>
    <w:rsid w:val="00C615C1"/>
    <w:rsid w:val="00C61A7E"/>
    <w:rsid w:val="00C65482"/>
    <w:rsid w:val="00C659A9"/>
    <w:rsid w:val="00C70C06"/>
    <w:rsid w:val="00C727D5"/>
    <w:rsid w:val="00C7305C"/>
    <w:rsid w:val="00C735C9"/>
    <w:rsid w:val="00C7675E"/>
    <w:rsid w:val="00C777D3"/>
    <w:rsid w:val="00C77C38"/>
    <w:rsid w:val="00C816ED"/>
    <w:rsid w:val="00C85360"/>
    <w:rsid w:val="00C870DB"/>
    <w:rsid w:val="00C90032"/>
    <w:rsid w:val="00C905F1"/>
    <w:rsid w:val="00C9256E"/>
    <w:rsid w:val="00C944FF"/>
    <w:rsid w:val="00C95366"/>
    <w:rsid w:val="00C960B5"/>
    <w:rsid w:val="00C9634F"/>
    <w:rsid w:val="00C97427"/>
    <w:rsid w:val="00C97B28"/>
    <w:rsid w:val="00CA2383"/>
    <w:rsid w:val="00CA2407"/>
    <w:rsid w:val="00CA2984"/>
    <w:rsid w:val="00CA4C96"/>
    <w:rsid w:val="00CA52D4"/>
    <w:rsid w:val="00CA5878"/>
    <w:rsid w:val="00CA5EF4"/>
    <w:rsid w:val="00CA61AC"/>
    <w:rsid w:val="00CA6498"/>
    <w:rsid w:val="00CA75FD"/>
    <w:rsid w:val="00CB08F8"/>
    <w:rsid w:val="00CB3832"/>
    <w:rsid w:val="00CB3918"/>
    <w:rsid w:val="00CB5C44"/>
    <w:rsid w:val="00CB7847"/>
    <w:rsid w:val="00CB7F58"/>
    <w:rsid w:val="00CC2057"/>
    <w:rsid w:val="00CC420F"/>
    <w:rsid w:val="00CC4D28"/>
    <w:rsid w:val="00CC6307"/>
    <w:rsid w:val="00CC648C"/>
    <w:rsid w:val="00CC7231"/>
    <w:rsid w:val="00CD0572"/>
    <w:rsid w:val="00CD0B34"/>
    <w:rsid w:val="00CD0F5B"/>
    <w:rsid w:val="00CD12CE"/>
    <w:rsid w:val="00CD17A2"/>
    <w:rsid w:val="00CD261F"/>
    <w:rsid w:val="00CD3470"/>
    <w:rsid w:val="00CD42B4"/>
    <w:rsid w:val="00CD4A70"/>
    <w:rsid w:val="00CD5E94"/>
    <w:rsid w:val="00CD70DC"/>
    <w:rsid w:val="00CD7566"/>
    <w:rsid w:val="00CD7D95"/>
    <w:rsid w:val="00CD7EEE"/>
    <w:rsid w:val="00CE018F"/>
    <w:rsid w:val="00CE0A66"/>
    <w:rsid w:val="00CE17B6"/>
    <w:rsid w:val="00CE1DAD"/>
    <w:rsid w:val="00CE245E"/>
    <w:rsid w:val="00CE3377"/>
    <w:rsid w:val="00CE7059"/>
    <w:rsid w:val="00CE752A"/>
    <w:rsid w:val="00CF0332"/>
    <w:rsid w:val="00CF2787"/>
    <w:rsid w:val="00CF5AC1"/>
    <w:rsid w:val="00CF71D6"/>
    <w:rsid w:val="00CF72F1"/>
    <w:rsid w:val="00D0309B"/>
    <w:rsid w:val="00D03FE0"/>
    <w:rsid w:val="00D0507F"/>
    <w:rsid w:val="00D0606C"/>
    <w:rsid w:val="00D060FD"/>
    <w:rsid w:val="00D0631D"/>
    <w:rsid w:val="00D11D19"/>
    <w:rsid w:val="00D11DB1"/>
    <w:rsid w:val="00D13B2F"/>
    <w:rsid w:val="00D13F0B"/>
    <w:rsid w:val="00D20122"/>
    <w:rsid w:val="00D22FDF"/>
    <w:rsid w:val="00D24B38"/>
    <w:rsid w:val="00D24BFD"/>
    <w:rsid w:val="00D25786"/>
    <w:rsid w:val="00D30758"/>
    <w:rsid w:val="00D331DC"/>
    <w:rsid w:val="00D345EC"/>
    <w:rsid w:val="00D34E5D"/>
    <w:rsid w:val="00D35691"/>
    <w:rsid w:val="00D36AF7"/>
    <w:rsid w:val="00D3722A"/>
    <w:rsid w:val="00D41A1B"/>
    <w:rsid w:val="00D43181"/>
    <w:rsid w:val="00D45225"/>
    <w:rsid w:val="00D452F3"/>
    <w:rsid w:val="00D4544E"/>
    <w:rsid w:val="00D45E14"/>
    <w:rsid w:val="00D503EB"/>
    <w:rsid w:val="00D520EF"/>
    <w:rsid w:val="00D5269E"/>
    <w:rsid w:val="00D52D81"/>
    <w:rsid w:val="00D544F1"/>
    <w:rsid w:val="00D554FC"/>
    <w:rsid w:val="00D55BE7"/>
    <w:rsid w:val="00D56748"/>
    <w:rsid w:val="00D57551"/>
    <w:rsid w:val="00D61B2C"/>
    <w:rsid w:val="00D62DD3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0EF"/>
    <w:rsid w:val="00D756C3"/>
    <w:rsid w:val="00D76EFB"/>
    <w:rsid w:val="00D81300"/>
    <w:rsid w:val="00D82EFA"/>
    <w:rsid w:val="00D84F45"/>
    <w:rsid w:val="00D878C5"/>
    <w:rsid w:val="00D90597"/>
    <w:rsid w:val="00D917FC"/>
    <w:rsid w:val="00D91C2A"/>
    <w:rsid w:val="00D927B1"/>
    <w:rsid w:val="00D93D44"/>
    <w:rsid w:val="00D9564F"/>
    <w:rsid w:val="00D95CB2"/>
    <w:rsid w:val="00D96B02"/>
    <w:rsid w:val="00DA1E03"/>
    <w:rsid w:val="00DA22B6"/>
    <w:rsid w:val="00DA3C56"/>
    <w:rsid w:val="00DA7332"/>
    <w:rsid w:val="00DA77EB"/>
    <w:rsid w:val="00DB0B56"/>
    <w:rsid w:val="00DB37D2"/>
    <w:rsid w:val="00DB3B3A"/>
    <w:rsid w:val="00DB5DE1"/>
    <w:rsid w:val="00DC0DDB"/>
    <w:rsid w:val="00DC0F1A"/>
    <w:rsid w:val="00DC22CB"/>
    <w:rsid w:val="00DC2892"/>
    <w:rsid w:val="00DC2D56"/>
    <w:rsid w:val="00DC2E0A"/>
    <w:rsid w:val="00DC77AD"/>
    <w:rsid w:val="00DC7F1B"/>
    <w:rsid w:val="00DD0DA2"/>
    <w:rsid w:val="00DD12A5"/>
    <w:rsid w:val="00DD294A"/>
    <w:rsid w:val="00DD4228"/>
    <w:rsid w:val="00DD5A63"/>
    <w:rsid w:val="00DD7C20"/>
    <w:rsid w:val="00DE054D"/>
    <w:rsid w:val="00DE0D11"/>
    <w:rsid w:val="00DE1915"/>
    <w:rsid w:val="00DE1BA5"/>
    <w:rsid w:val="00DE1D71"/>
    <w:rsid w:val="00DE3649"/>
    <w:rsid w:val="00DE779D"/>
    <w:rsid w:val="00DE7918"/>
    <w:rsid w:val="00DE7DE5"/>
    <w:rsid w:val="00DF2277"/>
    <w:rsid w:val="00DF35B7"/>
    <w:rsid w:val="00DF489F"/>
    <w:rsid w:val="00DF52EE"/>
    <w:rsid w:val="00DF6340"/>
    <w:rsid w:val="00DF67A8"/>
    <w:rsid w:val="00DF6F73"/>
    <w:rsid w:val="00DF70F9"/>
    <w:rsid w:val="00DF76D4"/>
    <w:rsid w:val="00DF7F11"/>
    <w:rsid w:val="00E01C0A"/>
    <w:rsid w:val="00E04029"/>
    <w:rsid w:val="00E0499B"/>
    <w:rsid w:val="00E06994"/>
    <w:rsid w:val="00E100F5"/>
    <w:rsid w:val="00E100F7"/>
    <w:rsid w:val="00E101FE"/>
    <w:rsid w:val="00E11CBC"/>
    <w:rsid w:val="00E12223"/>
    <w:rsid w:val="00E13412"/>
    <w:rsid w:val="00E148D9"/>
    <w:rsid w:val="00E1665F"/>
    <w:rsid w:val="00E20527"/>
    <w:rsid w:val="00E233BE"/>
    <w:rsid w:val="00E258B7"/>
    <w:rsid w:val="00E2645B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F89"/>
    <w:rsid w:val="00E4317B"/>
    <w:rsid w:val="00E4381C"/>
    <w:rsid w:val="00E43BDE"/>
    <w:rsid w:val="00E45672"/>
    <w:rsid w:val="00E4763C"/>
    <w:rsid w:val="00E50E91"/>
    <w:rsid w:val="00E52281"/>
    <w:rsid w:val="00E54441"/>
    <w:rsid w:val="00E54A05"/>
    <w:rsid w:val="00E553AB"/>
    <w:rsid w:val="00E556EF"/>
    <w:rsid w:val="00E5675C"/>
    <w:rsid w:val="00E56D8D"/>
    <w:rsid w:val="00E571D3"/>
    <w:rsid w:val="00E57436"/>
    <w:rsid w:val="00E5755E"/>
    <w:rsid w:val="00E61ED9"/>
    <w:rsid w:val="00E61F6D"/>
    <w:rsid w:val="00E6487F"/>
    <w:rsid w:val="00E65C28"/>
    <w:rsid w:val="00E65D4A"/>
    <w:rsid w:val="00E66744"/>
    <w:rsid w:val="00E670B7"/>
    <w:rsid w:val="00E70CAC"/>
    <w:rsid w:val="00E724E0"/>
    <w:rsid w:val="00E72DDD"/>
    <w:rsid w:val="00E73762"/>
    <w:rsid w:val="00E73B37"/>
    <w:rsid w:val="00E75ABD"/>
    <w:rsid w:val="00E809B4"/>
    <w:rsid w:val="00E828BF"/>
    <w:rsid w:val="00E8309B"/>
    <w:rsid w:val="00E83255"/>
    <w:rsid w:val="00E84030"/>
    <w:rsid w:val="00E96CBE"/>
    <w:rsid w:val="00EA240C"/>
    <w:rsid w:val="00EA33D7"/>
    <w:rsid w:val="00EA3582"/>
    <w:rsid w:val="00EA726F"/>
    <w:rsid w:val="00EA782A"/>
    <w:rsid w:val="00EB06A9"/>
    <w:rsid w:val="00EB0B55"/>
    <w:rsid w:val="00EB1374"/>
    <w:rsid w:val="00EB35BA"/>
    <w:rsid w:val="00EB5C96"/>
    <w:rsid w:val="00EB604D"/>
    <w:rsid w:val="00EC0C1E"/>
    <w:rsid w:val="00EC1D96"/>
    <w:rsid w:val="00EC4071"/>
    <w:rsid w:val="00ED0710"/>
    <w:rsid w:val="00ED0DB9"/>
    <w:rsid w:val="00ED0ED0"/>
    <w:rsid w:val="00ED1623"/>
    <w:rsid w:val="00ED1BCB"/>
    <w:rsid w:val="00ED3520"/>
    <w:rsid w:val="00ED556D"/>
    <w:rsid w:val="00ED56D0"/>
    <w:rsid w:val="00ED5938"/>
    <w:rsid w:val="00EE2605"/>
    <w:rsid w:val="00EE383E"/>
    <w:rsid w:val="00EE3E0D"/>
    <w:rsid w:val="00EE4360"/>
    <w:rsid w:val="00EE4C38"/>
    <w:rsid w:val="00EE56BF"/>
    <w:rsid w:val="00EE65D2"/>
    <w:rsid w:val="00EF11F7"/>
    <w:rsid w:val="00EF198E"/>
    <w:rsid w:val="00EF1CF8"/>
    <w:rsid w:val="00EF258E"/>
    <w:rsid w:val="00EF375A"/>
    <w:rsid w:val="00EF40ED"/>
    <w:rsid w:val="00EF65FA"/>
    <w:rsid w:val="00EF78D7"/>
    <w:rsid w:val="00F010A2"/>
    <w:rsid w:val="00F02AE3"/>
    <w:rsid w:val="00F03387"/>
    <w:rsid w:val="00F03ADF"/>
    <w:rsid w:val="00F03F5A"/>
    <w:rsid w:val="00F0670B"/>
    <w:rsid w:val="00F0732C"/>
    <w:rsid w:val="00F10C43"/>
    <w:rsid w:val="00F1285A"/>
    <w:rsid w:val="00F1517F"/>
    <w:rsid w:val="00F167EC"/>
    <w:rsid w:val="00F207CE"/>
    <w:rsid w:val="00F216EF"/>
    <w:rsid w:val="00F2257D"/>
    <w:rsid w:val="00F24124"/>
    <w:rsid w:val="00F2465D"/>
    <w:rsid w:val="00F26711"/>
    <w:rsid w:val="00F2799A"/>
    <w:rsid w:val="00F31792"/>
    <w:rsid w:val="00F31917"/>
    <w:rsid w:val="00F31F33"/>
    <w:rsid w:val="00F327DC"/>
    <w:rsid w:val="00F33AA5"/>
    <w:rsid w:val="00F33B61"/>
    <w:rsid w:val="00F33D16"/>
    <w:rsid w:val="00F35407"/>
    <w:rsid w:val="00F357EA"/>
    <w:rsid w:val="00F439A3"/>
    <w:rsid w:val="00F4456D"/>
    <w:rsid w:val="00F45473"/>
    <w:rsid w:val="00F46132"/>
    <w:rsid w:val="00F51122"/>
    <w:rsid w:val="00F5183F"/>
    <w:rsid w:val="00F518A9"/>
    <w:rsid w:val="00F52A90"/>
    <w:rsid w:val="00F5386E"/>
    <w:rsid w:val="00F5694D"/>
    <w:rsid w:val="00F574C8"/>
    <w:rsid w:val="00F57C08"/>
    <w:rsid w:val="00F600B0"/>
    <w:rsid w:val="00F605F9"/>
    <w:rsid w:val="00F6147D"/>
    <w:rsid w:val="00F621D6"/>
    <w:rsid w:val="00F62A15"/>
    <w:rsid w:val="00F62B3C"/>
    <w:rsid w:val="00F6442B"/>
    <w:rsid w:val="00F652D0"/>
    <w:rsid w:val="00F6628A"/>
    <w:rsid w:val="00F664AC"/>
    <w:rsid w:val="00F67E7F"/>
    <w:rsid w:val="00F72FCB"/>
    <w:rsid w:val="00F73208"/>
    <w:rsid w:val="00F762AA"/>
    <w:rsid w:val="00F76A5F"/>
    <w:rsid w:val="00F774E3"/>
    <w:rsid w:val="00F77E2A"/>
    <w:rsid w:val="00F827B1"/>
    <w:rsid w:val="00F83512"/>
    <w:rsid w:val="00F836EC"/>
    <w:rsid w:val="00F83CEB"/>
    <w:rsid w:val="00F85251"/>
    <w:rsid w:val="00F85E84"/>
    <w:rsid w:val="00F875DC"/>
    <w:rsid w:val="00F914C3"/>
    <w:rsid w:val="00F91C7C"/>
    <w:rsid w:val="00F9278F"/>
    <w:rsid w:val="00F92BCA"/>
    <w:rsid w:val="00F9595F"/>
    <w:rsid w:val="00F966A9"/>
    <w:rsid w:val="00F97668"/>
    <w:rsid w:val="00F97CC9"/>
    <w:rsid w:val="00FA126B"/>
    <w:rsid w:val="00FA1AEA"/>
    <w:rsid w:val="00FA1FF8"/>
    <w:rsid w:val="00FA2DB2"/>
    <w:rsid w:val="00FA316A"/>
    <w:rsid w:val="00FA4D3D"/>
    <w:rsid w:val="00FA568A"/>
    <w:rsid w:val="00FA5817"/>
    <w:rsid w:val="00FA6F21"/>
    <w:rsid w:val="00FA74F4"/>
    <w:rsid w:val="00FA7C4D"/>
    <w:rsid w:val="00FA7F3E"/>
    <w:rsid w:val="00FB1BE1"/>
    <w:rsid w:val="00FB2C91"/>
    <w:rsid w:val="00FB39F8"/>
    <w:rsid w:val="00FB6568"/>
    <w:rsid w:val="00FC364D"/>
    <w:rsid w:val="00FC6987"/>
    <w:rsid w:val="00FC77A2"/>
    <w:rsid w:val="00FD01C0"/>
    <w:rsid w:val="00FD0EDD"/>
    <w:rsid w:val="00FD5088"/>
    <w:rsid w:val="00FD67BC"/>
    <w:rsid w:val="00FD6E8C"/>
    <w:rsid w:val="00FE5974"/>
    <w:rsid w:val="00FE6358"/>
    <w:rsid w:val="00FF0135"/>
    <w:rsid w:val="00FF0541"/>
    <w:rsid w:val="00FF244D"/>
    <w:rsid w:val="00FF28A7"/>
    <w:rsid w:val="00FF31E5"/>
    <w:rsid w:val="00FF3470"/>
    <w:rsid w:val="00FF41ED"/>
    <w:rsid w:val="0C3843AF"/>
    <w:rsid w:val="12906161"/>
    <w:rsid w:val="1E04435E"/>
    <w:rsid w:val="20192C9C"/>
    <w:rsid w:val="39E4C8D1"/>
    <w:rsid w:val="3FD29D7E"/>
    <w:rsid w:val="4062745C"/>
    <w:rsid w:val="41BA7148"/>
    <w:rsid w:val="457BFD75"/>
    <w:rsid w:val="56C38513"/>
    <w:rsid w:val="58B2600C"/>
    <w:rsid w:val="5F8AA0F8"/>
    <w:rsid w:val="601FD543"/>
    <w:rsid w:val="61F554D4"/>
    <w:rsid w:val="622AB1A3"/>
    <w:rsid w:val="66F363C1"/>
    <w:rsid w:val="6D335370"/>
    <w:rsid w:val="7C67C166"/>
    <w:rsid w:val="7E269888"/>
    <w:rsid w:val="7ECB6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D2DCA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C5E"/>
    <w:pPr>
      <w:pBdr>
        <w:bottom w:val="single" w:sz="8" w:space="1" w:color="auto"/>
      </w:pBdr>
      <w:shd w:val="clear" w:color="auto" w:fill="DBE5F1" w:themeFill="accent1" w:themeFillTint="33"/>
      <w:spacing w:before="240" w:after="0" w:line="360" w:lineRule="auto"/>
      <w:outlineLvl w:val="0"/>
    </w:pPr>
    <w:rPr>
      <w:b/>
      <w:szCs w:val="2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C5E"/>
    <w:rPr>
      <w:rFonts w:ascii="Arial Narrow" w:hAnsi="Arial Narrow"/>
      <w:b/>
      <w:color w:val="002060"/>
      <w:shd w:val="clear" w:color="auto" w:fill="DBE5F1" w:themeFill="accent1" w:themeFillTint="33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uiPriority w:val="34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customStyle="1" w:styleId="gmail-tl8wme">
    <w:name w:val="gmail-tl8wme"/>
    <w:basedOn w:val="DefaultParagraphFont"/>
    <w:rsid w:val="00A954D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43263B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A974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3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7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3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39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8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08851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757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4350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7053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69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96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59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9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23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65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8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0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pb.ro/press-release/" TargetMode="External"/><Relationship Id="rId13" Type="http://schemas.openxmlformats.org/officeDocument/2006/relationships/hyperlink" Target="https://www.google.com/url?q=https://www.academia.si/erasmus-plus/uspesna-prijava-projekta-smart-skills-4-0&amp;sa=D&amp;source=hangouts&amp;ust=1617273917976000&amp;usg=AFQjCNEIZiiBOs7F2t1M3X6pZpXrMlMILg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inforelea.academy/it/progetti-erasmus-plus-posdru/" TargetMode="External"/><Relationship Id="rId17" Type="http://schemas.openxmlformats.org/officeDocument/2006/relationships/hyperlink" Target="https://erasmus.uniwa.gr/announcements/enarxi-programmatos-smart-skills-4-0-sta-plaisia-toy-erasmus-ka2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ccfin.uniwa.gr/en/erasmus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forelea.academy/it/category/new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ecure-web.cisco.com/1hedg2ZJCQwiDKNFGbVIYY4bVe1KxDVYbxX8ElPbH-aqtzx9fVyEnpepHJ0x_830BwtXddMJ-xOUzsAwH_su_Otnwt7NO8huxEkp02voIWH1jl4xZgQR8vVd1WaNT2UkWisFekoJRTPpnfW9qwe1_m5no-pA1P-7_tOwE1xxvTnuWUGYjJ-VrspGwo3X6qCfsY4YoHQ7coe9i1qp4DeSDkY__HVbEyBsdIdYqpq7fBAfsV9IXYpaHw4UxhpW-qpvBS4j4K3tRo931GA6X5hxACDOUVkJoTpewWRxwlamCMH0/https%3A%2F%2Fwww.knf.vu.lt%2F2020-1-RO01-KA203-080019%23about-the-project" TargetMode="External"/><Relationship Id="rId10" Type="http://schemas.openxmlformats.org/officeDocument/2006/relationships/hyperlink" Target="http://www.inforelea.academy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avantera.co/skills" TargetMode="External"/><Relationship Id="rId14" Type="http://schemas.openxmlformats.org/officeDocument/2006/relationships/hyperlink" Target="https://www.google.com/url?q=https://www.academia.si/en/erasmus-plus-en/successful-project-application-and-start-of-smart-skills-4-0&amp;sa=D&amp;source=hangouts&amp;ust=1617273926873000&amp;usg=AFQjCNGdEeEnulvzCE2VG_gP-13pL2IzM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810B6D36-00FF-41D2-93FE-D33F3D54C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4-13T07:40:00Z</dcterms:created>
  <dcterms:modified xsi:type="dcterms:W3CDTF">2022-04-13T17:42:00Z</dcterms:modified>
</cp:coreProperties>
</file>